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2C42F" w14:textId="679490A4" w:rsidR="000F4C78" w:rsidRPr="00531E4A" w:rsidRDefault="00B838CD" w:rsidP="000F4C78">
      <w:pPr>
        <w:pStyle w:val="Title"/>
        <w:rPr>
          <w:rFonts w:ascii="Times New Roman" w:hAnsi="Times New Roman" w:cs="Times New Roman"/>
          <w:color w:val="1F4E79" w:themeColor="accent1" w:themeShade="80"/>
          <w:sz w:val="36"/>
          <w:szCs w:val="36"/>
        </w:rPr>
      </w:pPr>
      <w:r>
        <w:rPr>
          <w:rFonts w:ascii="Times New Roman" w:hAnsi="Times New Roman" w:cs="Times New Roman"/>
          <w:color w:val="1F4E79" w:themeColor="accent1" w:themeShade="80"/>
          <w:sz w:val="36"/>
          <w:szCs w:val="36"/>
        </w:rPr>
        <w:t>HARWICH</w:t>
      </w:r>
      <w:r w:rsidR="000F4C78" w:rsidRPr="00531E4A">
        <w:rPr>
          <w:rFonts w:ascii="Times New Roman" w:hAnsi="Times New Roman" w:cs="Times New Roman"/>
          <w:color w:val="1F4E79" w:themeColor="accent1" w:themeShade="80"/>
          <w:sz w:val="36"/>
          <w:szCs w:val="36"/>
        </w:rPr>
        <w:t xml:space="preserve"> Affordable Housing</w:t>
      </w:r>
      <w:r>
        <w:rPr>
          <w:rFonts w:ascii="Times New Roman" w:hAnsi="Times New Roman" w:cs="Times New Roman"/>
          <w:color w:val="1F4E79" w:themeColor="accent1" w:themeShade="80"/>
          <w:sz w:val="36"/>
          <w:szCs w:val="36"/>
        </w:rPr>
        <w:t xml:space="preserve"> Trust</w:t>
      </w:r>
      <w:r w:rsidR="000F4C78" w:rsidRPr="00531E4A">
        <w:rPr>
          <w:rFonts w:ascii="Times New Roman" w:hAnsi="Times New Roman" w:cs="Times New Roman"/>
          <w:color w:val="1F4E79" w:themeColor="accent1" w:themeShade="80"/>
          <w:sz w:val="36"/>
          <w:szCs w:val="36"/>
        </w:rPr>
        <w:t xml:space="preserve"> Fund</w:t>
      </w:r>
      <w:r w:rsidR="000F4C78" w:rsidRPr="00531E4A">
        <w:rPr>
          <w:rFonts w:ascii="Times New Roman" w:hAnsi="Times New Roman" w:cs="Times New Roman"/>
          <w:color w:val="1F4E79" w:themeColor="accent1" w:themeShade="80"/>
          <w:sz w:val="36"/>
          <w:szCs w:val="36"/>
        </w:rPr>
        <w:tab/>
      </w:r>
      <w:r w:rsidR="000F4C78" w:rsidRPr="00531E4A">
        <w:rPr>
          <w:rFonts w:ascii="Times New Roman" w:hAnsi="Times New Roman" w:cs="Times New Roman"/>
          <w:color w:val="1F4E79" w:themeColor="accent1" w:themeShade="80"/>
          <w:sz w:val="36"/>
          <w:szCs w:val="36"/>
        </w:rPr>
        <w:tab/>
      </w:r>
    </w:p>
    <w:p w14:paraId="02A8489A" w14:textId="77777777" w:rsidR="000F4C78" w:rsidRPr="00531E4A" w:rsidRDefault="000F4C78" w:rsidP="000F4C78">
      <w:pPr>
        <w:pStyle w:val="NoSpacing"/>
        <w:rPr>
          <w:rFonts w:ascii="Times New Roman" w:hAnsi="Times New Roman" w:cs="Times New Roman"/>
          <w:color w:val="1F4E79" w:themeColor="accent1" w:themeShade="80"/>
          <w:sz w:val="16"/>
          <w:szCs w:val="16"/>
        </w:rPr>
      </w:pPr>
      <w:r w:rsidRPr="00531E4A">
        <w:rPr>
          <w:rFonts w:ascii="Times New Roman" w:hAnsi="Times New Roman" w:cs="Times New Roman"/>
          <w:color w:val="1F4E79" w:themeColor="accent1" w:themeShade="80"/>
          <w:sz w:val="16"/>
          <w:szCs w:val="16"/>
        </w:rPr>
        <w:t>_____________________________________________________________________________________________________________________</w:t>
      </w:r>
    </w:p>
    <w:p w14:paraId="480738B4" w14:textId="43D81819" w:rsidR="000F4C78" w:rsidRDefault="00270B55" w:rsidP="000F4C78">
      <w:pPr>
        <w:pStyle w:val="NoSpacing"/>
        <w:rPr>
          <w:rFonts w:ascii="Times New Roman" w:hAnsi="Times New Roman" w:cs="Times New Roman"/>
          <w:color w:val="1F4E79" w:themeColor="accent1" w:themeShade="80"/>
          <w:sz w:val="20"/>
          <w:szCs w:val="20"/>
        </w:rPr>
      </w:pPr>
      <w:r>
        <w:rPr>
          <w:rFonts w:ascii="Times New Roman" w:hAnsi="Times New Roman" w:cs="Times New Roman"/>
          <w:color w:val="1F4E79" w:themeColor="accent1" w:themeShade="80"/>
          <w:sz w:val="20"/>
          <w:szCs w:val="20"/>
        </w:rPr>
        <w:t>732 Main Street</w:t>
      </w:r>
    </w:p>
    <w:p w14:paraId="6B9B2AAE" w14:textId="043EABCE" w:rsidR="000C520E" w:rsidRPr="00531E4A" w:rsidRDefault="000C520E" w:rsidP="000F4C78">
      <w:pPr>
        <w:pStyle w:val="NoSpacing"/>
        <w:rPr>
          <w:rFonts w:ascii="Times New Roman" w:hAnsi="Times New Roman" w:cs="Times New Roman"/>
          <w:color w:val="1F4E79" w:themeColor="accent1" w:themeShade="80"/>
          <w:sz w:val="20"/>
          <w:szCs w:val="20"/>
        </w:rPr>
      </w:pPr>
      <w:r>
        <w:rPr>
          <w:rFonts w:ascii="Times New Roman" w:hAnsi="Times New Roman" w:cs="Times New Roman"/>
          <w:color w:val="1F4E79" w:themeColor="accent1" w:themeShade="80"/>
          <w:sz w:val="20"/>
          <w:szCs w:val="20"/>
        </w:rPr>
        <w:t>Harwich, MA 02645</w:t>
      </w:r>
    </w:p>
    <w:p w14:paraId="58172F93" w14:textId="77777777" w:rsidR="009702DA" w:rsidRPr="00531E4A" w:rsidRDefault="009702DA" w:rsidP="000F4C78">
      <w:pPr>
        <w:pStyle w:val="NoSpacing"/>
        <w:rPr>
          <w:rFonts w:ascii="Times New Roman" w:hAnsi="Times New Roman" w:cs="Times New Roman"/>
          <w:color w:val="1F4E79" w:themeColor="accent1" w:themeShade="80"/>
          <w:sz w:val="20"/>
          <w:szCs w:val="20"/>
        </w:rPr>
      </w:pPr>
    </w:p>
    <w:p w14:paraId="4D525783" w14:textId="55F24136" w:rsidR="0054765A" w:rsidRPr="00531E4A" w:rsidRDefault="0054765A" w:rsidP="0054765A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31E4A">
        <w:rPr>
          <w:rFonts w:ascii="Times New Roman" w:hAnsi="Times New Roman" w:cs="Times New Roman"/>
          <w:b/>
          <w:sz w:val="24"/>
          <w:szCs w:val="24"/>
        </w:rPr>
        <w:t xml:space="preserve">AFFORDABLE HOUSING </w:t>
      </w:r>
      <w:r w:rsidR="000C520E">
        <w:rPr>
          <w:rFonts w:ascii="Times New Roman" w:hAnsi="Times New Roman" w:cs="Times New Roman"/>
          <w:b/>
          <w:sz w:val="24"/>
          <w:szCs w:val="24"/>
        </w:rPr>
        <w:t xml:space="preserve">TRUST </w:t>
      </w:r>
      <w:r w:rsidRPr="00531E4A">
        <w:rPr>
          <w:rFonts w:ascii="Times New Roman" w:hAnsi="Times New Roman" w:cs="Times New Roman"/>
          <w:b/>
          <w:sz w:val="24"/>
          <w:szCs w:val="24"/>
        </w:rPr>
        <w:t>FUND APPLICATION</w:t>
      </w:r>
    </w:p>
    <w:p w14:paraId="6AF4226A" w14:textId="77777777" w:rsidR="0054765A" w:rsidRPr="00531E4A" w:rsidRDefault="0054765A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32D936F1" w14:textId="77777777" w:rsidR="0054765A" w:rsidRPr="00531E4A" w:rsidRDefault="0054765A" w:rsidP="0054765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531E4A">
        <w:rPr>
          <w:rFonts w:ascii="Times New Roman" w:hAnsi="Times New Roman" w:cs="Times New Roman"/>
          <w:b/>
          <w:sz w:val="24"/>
          <w:szCs w:val="24"/>
        </w:rPr>
        <w:t>General Information</w:t>
      </w:r>
    </w:p>
    <w:p w14:paraId="521D8DE5" w14:textId="77777777" w:rsidR="00CF1604" w:rsidRPr="00531E4A" w:rsidRDefault="00CF1604" w:rsidP="0054765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2D97BEF" w14:textId="77777777" w:rsidR="0054765A" w:rsidRPr="00531E4A" w:rsidRDefault="0054765A" w:rsidP="008A1321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531E4A">
        <w:rPr>
          <w:rFonts w:ascii="Times New Roman" w:hAnsi="Times New Roman" w:cs="Times New Roman"/>
          <w:sz w:val="20"/>
          <w:szCs w:val="20"/>
        </w:rPr>
        <w:t>Project Name:</w:t>
      </w:r>
      <w:r w:rsidR="00943137" w:rsidRPr="00531E4A">
        <w:rPr>
          <w:rFonts w:ascii="Times New Roman" w:hAnsi="Times New Roman" w:cs="Times New Roman"/>
          <w:sz w:val="20"/>
          <w:szCs w:val="20"/>
        </w:rPr>
        <w:t xml:space="preserve"> _________________________________________________________________________________</w:t>
      </w:r>
    </w:p>
    <w:p w14:paraId="7C744F52" w14:textId="77777777" w:rsidR="00F26FCF" w:rsidRPr="00531E4A" w:rsidRDefault="00F26FCF" w:rsidP="008A1321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1513F248" w14:textId="22D9E8B3" w:rsidR="0054765A" w:rsidRPr="00531E4A" w:rsidRDefault="00974A19" w:rsidP="008A1321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531E4A">
        <w:rPr>
          <w:rFonts w:ascii="Times New Roman" w:hAnsi="Times New Roman" w:cs="Times New Roman"/>
          <w:sz w:val="20"/>
          <w:szCs w:val="20"/>
        </w:rPr>
        <w:t>Project Location and Parcel ID</w:t>
      </w:r>
      <w:r w:rsidR="00CD46D0" w:rsidRPr="00531E4A">
        <w:rPr>
          <w:rFonts w:ascii="Times New Roman" w:hAnsi="Times New Roman" w:cs="Times New Roman"/>
          <w:sz w:val="20"/>
          <w:szCs w:val="20"/>
        </w:rPr>
        <w:t>#: _</w:t>
      </w:r>
      <w:r w:rsidRPr="00531E4A">
        <w:rPr>
          <w:rFonts w:ascii="Times New Roman" w:hAnsi="Times New Roman" w:cs="Times New Roman"/>
          <w:sz w:val="20"/>
          <w:szCs w:val="20"/>
        </w:rPr>
        <w:t>__________________________________________________________________</w:t>
      </w:r>
    </w:p>
    <w:p w14:paraId="39426071" w14:textId="77777777" w:rsidR="00F26FCF" w:rsidRPr="00531E4A" w:rsidRDefault="00F26FCF" w:rsidP="008A1321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427A8FF0" w14:textId="77777777" w:rsidR="00CF1604" w:rsidRPr="00531E4A" w:rsidRDefault="00CF1604" w:rsidP="008A1321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531E4A">
        <w:rPr>
          <w:rFonts w:ascii="Times New Roman" w:hAnsi="Times New Roman" w:cs="Times New Roman"/>
          <w:sz w:val="20"/>
          <w:szCs w:val="20"/>
        </w:rPr>
        <w:t>Type of Project:</w:t>
      </w:r>
      <w:r w:rsidR="00943137" w:rsidRPr="00531E4A">
        <w:rPr>
          <w:rFonts w:ascii="Times New Roman" w:hAnsi="Times New Roman" w:cs="Times New Roman"/>
          <w:sz w:val="20"/>
          <w:szCs w:val="20"/>
        </w:rPr>
        <w:t xml:space="preserve"> ________________________________________________________________________________</w:t>
      </w:r>
    </w:p>
    <w:p w14:paraId="72F0CF90" w14:textId="77777777" w:rsidR="00F26FCF" w:rsidRPr="00531E4A" w:rsidRDefault="00F26FCF" w:rsidP="008A1321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1B57BE4D" w14:textId="77777777" w:rsidR="0054765A" w:rsidRPr="00531E4A" w:rsidRDefault="0054765A" w:rsidP="008A1321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531E4A">
        <w:rPr>
          <w:rFonts w:ascii="Times New Roman" w:hAnsi="Times New Roman" w:cs="Times New Roman"/>
          <w:sz w:val="20"/>
          <w:szCs w:val="20"/>
        </w:rPr>
        <w:t>Applicant(s) name/ Organization:</w:t>
      </w:r>
      <w:r w:rsidR="00943137" w:rsidRPr="00531E4A">
        <w:rPr>
          <w:rFonts w:ascii="Times New Roman" w:hAnsi="Times New Roman" w:cs="Times New Roman"/>
          <w:sz w:val="20"/>
          <w:szCs w:val="20"/>
        </w:rPr>
        <w:t xml:space="preserve"> __________________________________________________________________</w:t>
      </w:r>
    </w:p>
    <w:p w14:paraId="102C5489" w14:textId="77777777" w:rsidR="00F26FCF" w:rsidRPr="00531E4A" w:rsidRDefault="00F26FCF" w:rsidP="008A1321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0FB3C6F7" w14:textId="469D5A6E" w:rsidR="0054765A" w:rsidRPr="00531E4A" w:rsidRDefault="0054765A" w:rsidP="008A1321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531E4A">
        <w:rPr>
          <w:rFonts w:ascii="Times New Roman" w:hAnsi="Times New Roman" w:cs="Times New Roman"/>
          <w:sz w:val="20"/>
          <w:szCs w:val="20"/>
        </w:rPr>
        <w:t>Contact Person</w:t>
      </w:r>
      <w:r w:rsidR="00A47C3C">
        <w:rPr>
          <w:rFonts w:ascii="Times New Roman" w:hAnsi="Times New Roman" w:cs="Times New Roman"/>
          <w:sz w:val="20"/>
          <w:szCs w:val="20"/>
        </w:rPr>
        <w:t xml:space="preserve"> and</w:t>
      </w:r>
      <w:r w:rsidR="00D61D93">
        <w:rPr>
          <w:rFonts w:ascii="Times New Roman" w:hAnsi="Times New Roman" w:cs="Times New Roman"/>
          <w:sz w:val="20"/>
          <w:szCs w:val="20"/>
        </w:rPr>
        <w:t xml:space="preserve"> </w:t>
      </w:r>
      <w:r w:rsidR="003F01FC">
        <w:rPr>
          <w:rFonts w:ascii="Times New Roman" w:hAnsi="Times New Roman" w:cs="Times New Roman"/>
          <w:sz w:val="20"/>
          <w:szCs w:val="20"/>
        </w:rPr>
        <w:t>T</w:t>
      </w:r>
      <w:r w:rsidR="00A47C3C">
        <w:rPr>
          <w:rFonts w:ascii="Times New Roman" w:hAnsi="Times New Roman" w:cs="Times New Roman"/>
          <w:sz w:val="20"/>
          <w:szCs w:val="20"/>
        </w:rPr>
        <w:t>itle</w:t>
      </w:r>
      <w:r w:rsidRPr="00531E4A">
        <w:rPr>
          <w:rFonts w:ascii="Times New Roman" w:hAnsi="Times New Roman" w:cs="Times New Roman"/>
          <w:sz w:val="20"/>
          <w:szCs w:val="20"/>
        </w:rPr>
        <w:t>:</w:t>
      </w:r>
      <w:r w:rsidR="003F01FC">
        <w:rPr>
          <w:rFonts w:ascii="Times New Roman" w:hAnsi="Times New Roman" w:cs="Times New Roman"/>
          <w:sz w:val="20"/>
          <w:szCs w:val="20"/>
        </w:rPr>
        <w:t xml:space="preserve"> ________________________________________________________________________</w:t>
      </w:r>
    </w:p>
    <w:p w14:paraId="7EE4B83C" w14:textId="1E287372" w:rsidR="00F26FCF" w:rsidRPr="00531E4A" w:rsidRDefault="00B605DA" w:rsidP="008A1321">
      <w:pPr>
        <w:pStyle w:val="NoSpacing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77CD314" w14:textId="4822C97A" w:rsidR="0054765A" w:rsidRPr="00531E4A" w:rsidRDefault="0054765A" w:rsidP="008A1321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531E4A">
        <w:rPr>
          <w:rFonts w:ascii="Times New Roman" w:hAnsi="Times New Roman" w:cs="Times New Roman"/>
          <w:sz w:val="20"/>
          <w:szCs w:val="20"/>
        </w:rPr>
        <w:t xml:space="preserve">Mailing </w:t>
      </w:r>
      <w:r w:rsidR="00C473AF" w:rsidRPr="00531E4A">
        <w:rPr>
          <w:rFonts w:ascii="Times New Roman" w:hAnsi="Times New Roman" w:cs="Times New Roman"/>
          <w:sz w:val="20"/>
          <w:szCs w:val="20"/>
        </w:rPr>
        <w:t>Address: _</w:t>
      </w:r>
      <w:r w:rsidR="00943137" w:rsidRPr="00531E4A">
        <w:rPr>
          <w:rFonts w:ascii="Times New Roman" w:hAnsi="Times New Roman" w:cs="Times New Roman"/>
          <w:sz w:val="20"/>
          <w:szCs w:val="20"/>
        </w:rPr>
        <w:t>_______________________________________________________________________</w:t>
      </w:r>
      <w:r w:rsidR="00C473AF">
        <w:rPr>
          <w:rFonts w:ascii="Times New Roman" w:hAnsi="Times New Roman" w:cs="Times New Roman"/>
          <w:sz w:val="20"/>
          <w:szCs w:val="20"/>
        </w:rPr>
        <w:t>_______</w:t>
      </w:r>
    </w:p>
    <w:p w14:paraId="7ABA74B6" w14:textId="77777777" w:rsidR="00F26FCF" w:rsidRPr="00531E4A" w:rsidRDefault="00F26FCF" w:rsidP="008A1321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5E1C7123" w14:textId="4440C6D4" w:rsidR="0054765A" w:rsidRPr="00531E4A" w:rsidRDefault="0054765A" w:rsidP="008A1321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531E4A">
        <w:rPr>
          <w:rFonts w:ascii="Times New Roman" w:hAnsi="Times New Roman" w:cs="Times New Roman"/>
          <w:sz w:val="20"/>
          <w:szCs w:val="20"/>
        </w:rPr>
        <w:t>Telephone Number:</w:t>
      </w:r>
      <w:r w:rsidR="00943137" w:rsidRPr="00531E4A">
        <w:rPr>
          <w:rFonts w:ascii="Times New Roman" w:hAnsi="Times New Roman" w:cs="Times New Roman"/>
          <w:sz w:val="20"/>
          <w:szCs w:val="20"/>
        </w:rPr>
        <w:t xml:space="preserve"> _____________________________________________________________________</w:t>
      </w:r>
      <w:r w:rsidR="00C473AF">
        <w:rPr>
          <w:rFonts w:ascii="Times New Roman" w:hAnsi="Times New Roman" w:cs="Times New Roman"/>
          <w:sz w:val="20"/>
          <w:szCs w:val="20"/>
        </w:rPr>
        <w:t>_______</w:t>
      </w:r>
    </w:p>
    <w:p w14:paraId="042D31D9" w14:textId="77777777" w:rsidR="00F26FCF" w:rsidRPr="00531E4A" w:rsidRDefault="00F26FCF" w:rsidP="008A1321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54DDF50C" w14:textId="712B8A17" w:rsidR="00CF1604" w:rsidRPr="00531E4A" w:rsidRDefault="0054765A" w:rsidP="008A1321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531E4A">
        <w:rPr>
          <w:rFonts w:ascii="Times New Roman" w:hAnsi="Times New Roman" w:cs="Times New Roman"/>
          <w:sz w:val="20"/>
          <w:szCs w:val="20"/>
        </w:rPr>
        <w:t xml:space="preserve">Email </w:t>
      </w:r>
      <w:r w:rsidR="00C473AF" w:rsidRPr="00531E4A">
        <w:rPr>
          <w:rFonts w:ascii="Times New Roman" w:hAnsi="Times New Roman" w:cs="Times New Roman"/>
          <w:sz w:val="20"/>
          <w:szCs w:val="20"/>
        </w:rPr>
        <w:t>Address: _</w:t>
      </w:r>
      <w:r w:rsidR="00943137" w:rsidRPr="00531E4A">
        <w:rPr>
          <w:rFonts w:ascii="Times New Roman" w:hAnsi="Times New Roman" w:cs="Times New Roman"/>
          <w:sz w:val="20"/>
          <w:szCs w:val="20"/>
        </w:rPr>
        <w:t>_________________________________________________________________________</w:t>
      </w:r>
      <w:r w:rsidR="00C473AF">
        <w:rPr>
          <w:rFonts w:ascii="Times New Roman" w:hAnsi="Times New Roman" w:cs="Times New Roman"/>
          <w:sz w:val="20"/>
          <w:szCs w:val="20"/>
        </w:rPr>
        <w:t>______</w:t>
      </w:r>
    </w:p>
    <w:p w14:paraId="620EB56F" w14:textId="77777777" w:rsidR="0054765A" w:rsidRDefault="0054765A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60AF744A" w14:textId="77777777" w:rsidR="0067062F" w:rsidRPr="00531E4A" w:rsidRDefault="0067062F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695348A0" w14:textId="63C5F4C2" w:rsidR="00CF1604" w:rsidRDefault="0054765A" w:rsidP="0054765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531E4A">
        <w:rPr>
          <w:rFonts w:ascii="Times New Roman" w:hAnsi="Times New Roman" w:cs="Times New Roman"/>
          <w:b/>
          <w:sz w:val="24"/>
          <w:szCs w:val="24"/>
        </w:rPr>
        <w:t>Property Ownership</w:t>
      </w:r>
    </w:p>
    <w:p w14:paraId="331052A6" w14:textId="77777777" w:rsidR="0067062F" w:rsidRPr="00531E4A" w:rsidRDefault="0067062F" w:rsidP="0054765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B161225" w14:textId="1E05E8F0" w:rsidR="0054765A" w:rsidRPr="00531E4A" w:rsidRDefault="0054765A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531E4A">
        <w:rPr>
          <w:rFonts w:ascii="Times New Roman" w:hAnsi="Times New Roman" w:cs="Times New Roman"/>
          <w:sz w:val="20"/>
          <w:szCs w:val="20"/>
        </w:rPr>
        <w:t>Legal Property Owner</w:t>
      </w:r>
      <w:r w:rsidR="00CF1604" w:rsidRPr="00531E4A">
        <w:rPr>
          <w:rFonts w:ascii="Times New Roman" w:hAnsi="Times New Roman" w:cs="Times New Roman"/>
          <w:sz w:val="20"/>
          <w:szCs w:val="20"/>
        </w:rPr>
        <w:t xml:space="preserve"> of Record:</w:t>
      </w:r>
      <w:r w:rsidR="00943137" w:rsidRPr="00531E4A">
        <w:rPr>
          <w:rFonts w:ascii="Times New Roman" w:hAnsi="Times New Roman" w:cs="Times New Roman"/>
          <w:sz w:val="20"/>
          <w:szCs w:val="20"/>
        </w:rPr>
        <w:t xml:space="preserve"> _____________________________________________________</w:t>
      </w:r>
      <w:r w:rsidR="00531E4A">
        <w:rPr>
          <w:rFonts w:ascii="Times New Roman" w:hAnsi="Times New Roman" w:cs="Times New Roman"/>
          <w:sz w:val="20"/>
          <w:szCs w:val="20"/>
        </w:rPr>
        <w:t>_____________</w:t>
      </w:r>
    </w:p>
    <w:p w14:paraId="58C2DE1F" w14:textId="77777777" w:rsidR="00F26FCF" w:rsidRPr="00531E4A" w:rsidRDefault="00F26FCF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46D02C72" w14:textId="77777777" w:rsidR="00CF1604" w:rsidRPr="00531E4A" w:rsidRDefault="00CF1604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531E4A">
        <w:rPr>
          <w:rFonts w:ascii="Times New Roman" w:hAnsi="Times New Roman" w:cs="Times New Roman"/>
          <w:sz w:val="20"/>
          <w:szCs w:val="20"/>
        </w:rPr>
        <w:t>Is the owner the applicant?</w:t>
      </w:r>
      <w:r w:rsidR="0069576C" w:rsidRPr="00531E4A">
        <w:rPr>
          <w:rFonts w:ascii="Times New Roman" w:hAnsi="Times New Roman" w:cs="Times New Roman"/>
          <w:sz w:val="20"/>
          <w:szCs w:val="20"/>
        </w:rPr>
        <w:t xml:space="preserve"> _______________</w:t>
      </w:r>
    </w:p>
    <w:p w14:paraId="3B45DB72" w14:textId="6460C7C2" w:rsidR="00CF1604" w:rsidRPr="00531E4A" w:rsidRDefault="00CF1604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531E4A">
        <w:rPr>
          <w:rFonts w:ascii="Times New Roman" w:hAnsi="Times New Roman" w:cs="Times New Roman"/>
          <w:sz w:val="20"/>
          <w:szCs w:val="20"/>
        </w:rPr>
        <w:t xml:space="preserve">If not, does the applicant have site control or written consent of the property owner to submit </w:t>
      </w:r>
      <w:r w:rsidR="00CD46D0" w:rsidRPr="00531E4A">
        <w:rPr>
          <w:rFonts w:ascii="Times New Roman" w:hAnsi="Times New Roman" w:cs="Times New Roman"/>
          <w:sz w:val="20"/>
          <w:szCs w:val="20"/>
        </w:rPr>
        <w:t>a</w:t>
      </w:r>
      <w:r w:rsidRPr="00531E4A">
        <w:rPr>
          <w:rFonts w:ascii="Times New Roman" w:hAnsi="Times New Roman" w:cs="Times New Roman"/>
          <w:sz w:val="20"/>
          <w:szCs w:val="20"/>
        </w:rPr>
        <w:t xml:space="preserve"> </w:t>
      </w:r>
      <w:r w:rsidR="00B605DA">
        <w:rPr>
          <w:rFonts w:ascii="Times New Roman" w:hAnsi="Times New Roman" w:cs="Times New Roman"/>
          <w:sz w:val="20"/>
          <w:szCs w:val="20"/>
        </w:rPr>
        <w:t xml:space="preserve">Letter of Intent or </w:t>
      </w:r>
      <w:r w:rsidRPr="00531E4A">
        <w:rPr>
          <w:rFonts w:ascii="Times New Roman" w:hAnsi="Times New Roman" w:cs="Times New Roman"/>
          <w:sz w:val="20"/>
          <w:szCs w:val="20"/>
        </w:rPr>
        <w:t>application</w:t>
      </w:r>
      <w:r w:rsidR="001D7E05" w:rsidRPr="00531E4A">
        <w:rPr>
          <w:rFonts w:ascii="Times New Roman" w:hAnsi="Times New Roman" w:cs="Times New Roman"/>
          <w:sz w:val="20"/>
          <w:szCs w:val="20"/>
        </w:rPr>
        <w:t xml:space="preserve">? </w:t>
      </w:r>
      <w:r w:rsidRPr="00531E4A">
        <w:rPr>
          <w:rFonts w:ascii="Times New Roman" w:hAnsi="Times New Roman" w:cs="Times New Roman"/>
          <w:sz w:val="20"/>
          <w:szCs w:val="20"/>
        </w:rPr>
        <w:t>If yes, attach documentation</w:t>
      </w:r>
      <w:r w:rsidR="00EF3066" w:rsidRPr="00531E4A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59028116" w14:textId="77777777" w:rsidR="00CF1604" w:rsidRPr="00531E4A" w:rsidRDefault="00CF1604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0011812D" w14:textId="77777777" w:rsidR="0067062F" w:rsidRDefault="0067062F" w:rsidP="0054765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501F19E9" w14:textId="460D1CAA" w:rsidR="00321646" w:rsidRDefault="0019352D" w:rsidP="0054765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531E4A">
        <w:rPr>
          <w:rFonts w:ascii="Times New Roman" w:hAnsi="Times New Roman" w:cs="Times New Roman"/>
          <w:b/>
          <w:sz w:val="24"/>
          <w:szCs w:val="24"/>
        </w:rPr>
        <w:t>Development Team</w:t>
      </w:r>
    </w:p>
    <w:p w14:paraId="45168E99" w14:textId="77777777" w:rsidR="00531E4A" w:rsidRPr="00531E4A" w:rsidRDefault="00531E4A" w:rsidP="0054765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431CF38" w14:textId="3915F44A" w:rsidR="00CF1604" w:rsidRDefault="00CF1604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531E4A">
        <w:rPr>
          <w:rFonts w:ascii="Times New Roman" w:hAnsi="Times New Roman" w:cs="Times New Roman"/>
          <w:sz w:val="20"/>
          <w:szCs w:val="20"/>
        </w:rPr>
        <w:t>Please submit</w:t>
      </w:r>
      <w:r w:rsidR="0069576C" w:rsidRPr="00531E4A">
        <w:rPr>
          <w:rFonts w:ascii="Times New Roman" w:hAnsi="Times New Roman" w:cs="Times New Roman"/>
          <w:sz w:val="20"/>
          <w:szCs w:val="20"/>
        </w:rPr>
        <w:t xml:space="preserve"> as attachments</w:t>
      </w:r>
      <w:r w:rsidRPr="00531E4A">
        <w:rPr>
          <w:rFonts w:ascii="Times New Roman" w:hAnsi="Times New Roman" w:cs="Times New Roman"/>
          <w:sz w:val="20"/>
          <w:szCs w:val="20"/>
        </w:rPr>
        <w:t xml:space="preserve"> the resume</w:t>
      </w:r>
      <w:r w:rsidR="0064488E" w:rsidRPr="00531E4A">
        <w:rPr>
          <w:rFonts w:ascii="Times New Roman" w:hAnsi="Times New Roman" w:cs="Times New Roman"/>
          <w:sz w:val="20"/>
          <w:szCs w:val="20"/>
        </w:rPr>
        <w:t xml:space="preserve">s of </w:t>
      </w:r>
      <w:r w:rsidR="0062762F">
        <w:rPr>
          <w:rFonts w:ascii="Times New Roman" w:hAnsi="Times New Roman" w:cs="Times New Roman"/>
          <w:sz w:val="20"/>
          <w:szCs w:val="20"/>
        </w:rPr>
        <w:t>relevant</w:t>
      </w:r>
      <w:r w:rsidR="0062762F" w:rsidRPr="00531E4A">
        <w:rPr>
          <w:rFonts w:ascii="Times New Roman" w:hAnsi="Times New Roman" w:cs="Times New Roman"/>
          <w:sz w:val="20"/>
          <w:szCs w:val="20"/>
        </w:rPr>
        <w:t xml:space="preserve"> </w:t>
      </w:r>
      <w:r w:rsidR="0064488E" w:rsidRPr="00531E4A">
        <w:rPr>
          <w:rFonts w:ascii="Times New Roman" w:hAnsi="Times New Roman" w:cs="Times New Roman"/>
          <w:sz w:val="20"/>
          <w:szCs w:val="20"/>
        </w:rPr>
        <w:t>development team</w:t>
      </w:r>
      <w:r w:rsidR="0062762F">
        <w:rPr>
          <w:rFonts w:ascii="Times New Roman" w:hAnsi="Times New Roman" w:cs="Times New Roman"/>
          <w:sz w:val="20"/>
          <w:szCs w:val="20"/>
        </w:rPr>
        <w:t xml:space="preserve"> </w:t>
      </w:r>
      <w:r w:rsidR="003E1ED5">
        <w:rPr>
          <w:rFonts w:ascii="Times New Roman" w:hAnsi="Times New Roman" w:cs="Times New Roman"/>
          <w:sz w:val="20"/>
          <w:szCs w:val="20"/>
        </w:rPr>
        <w:t xml:space="preserve">members </w:t>
      </w:r>
      <w:r w:rsidR="003E1ED5" w:rsidRPr="00531E4A">
        <w:rPr>
          <w:rFonts w:ascii="Times New Roman" w:hAnsi="Times New Roman" w:cs="Times New Roman"/>
          <w:sz w:val="20"/>
          <w:szCs w:val="20"/>
        </w:rPr>
        <w:t>and</w:t>
      </w:r>
      <w:r w:rsidR="0064488E" w:rsidRPr="00531E4A">
        <w:rPr>
          <w:rFonts w:ascii="Times New Roman" w:hAnsi="Times New Roman" w:cs="Times New Roman"/>
          <w:sz w:val="20"/>
          <w:szCs w:val="20"/>
        </w:rPr>
        <w:t xml:space="preserve"> </w:t>
      </w:r>
      <w:r w:rsidRPr="00531E4A">
        <w:rPr>
          <w:rFonts w:ascii="Times New Roman" w:hAnsi="Times New Roman" w:cs="Times New Roman"/>
          <w:sz w:val="20"/>
          <w:szCs w:val="20"/>
        </w:rPr>
        <w:t xml:space="preserve">a list </w:t>
      </w:r>
      <w:r w:rsidR="00CE6820" w:rsidRPr="00531E4A">
        <w:rPr>
          <w:rFonts w:ascii="Times New Roman" w:hAnsi="Times New Roman" w:cs="Times New Roman"/>
          <w:sz w:val="20"/>
          <w:szCs w:val="20"/>
        </w:rPr>
        <w:t xml:space="preserve">and description </w:t>
      </w:r>
      <w:r w:rsidRPr="00531E4A">
        <w:rPr>
          <w:rFonts w:ascii="Times New Roman" w:hAnsi="Times New Roman" w:cs="Times New Roman"/>
          <w:sz w:val="20"/>
          <w:szCs w:val="20"/>
        </w:rPr>
        <w:t xml:space="preserve">of </w:t>
      </w:r>
      <w:r w:rsidR="0064488E" w:rsidRPr="00531E4A">
        <w:rPr>
          <w:rFonts w:ascii="Times New Roman" w:hAnsi="Times New Roman" w:cs="Times New Roman"/>
          <w:sz w:val="20"/>
          <w:szCs w:val="20"/>
        </w:rPr>
        <w:t xml:space="preserve">affordable housing </w:t>
      </w:r>
      <w:r w:rsidR="00D150C2" w:rsidRPr="00531E4A">
        <w:rPr>
          <w:rFonts w:ascii="Times New Roman" w:hAnsi="Times New Roman" w:cs="Times New Roman"/>
          <w:sz w:val="20"/>
          <w:szCs w:val="20"/>
        </w:rPr>
        <w:t>projects completed by the applicant</w:t>
      </w:r>
      <w:r w:rsidR="00D349C6">
        <w:rPr>
          <w:rFonts w:ascii="Times New Roman" w:hAnsi="Times New Roman" w:cs="Times New Roman"/>
          <w:sz w:val="20"/>
          <w:szCs w:val="20"/>
        </w:rPr>
        <w:t xml:space="preserve"> as well as the last monitoring agent’s annual report for each project</w:t>
      </w:r>
      <w:r w:rsidR="00B605DA">
        <w:rPr>
          <w:rFonts w:ascii="Times New Roman" w:hAnsi="Times New Roman" w:cs="Times New Roman"/>
          <w:sz w:val="20"/>
          <w:szCs w:val="20"/>
        </w:rPr>
        <w:t xml:space="preserve"> if applicable</w:t>
      </w:r>
      <w:r w:rsidR="00D349C6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65689933" w14:textId="77777777" w:rsidR="00B605DA" w:rsidRDefault="00B605DA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0AB360B6" w14:textId="77777777" w:rsidR="0067062F" w:rsidRDefault="0067062F" w:rsidP="0054765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6A5E3036" w14:textId="3A953F8A" w:rsidR="00321646" w:rsidRDefault="0064488E" w:rsidP="0054765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531E4A">
        <w:rPr>
          <w:rFonts w:ascii="Times New Roman" w:hAnsi="Times New Roman" w:cs="Times New Roman"/>
          <w:b/>
          <w:sz w:val="24"/>
          <w:szCs w:val="24"/>
        </w:rPr>
        <w:t>Project Information</w:t>
      </w:r>
    </w:p>
    <w:p w14:paraId="1E8DC5C5" w14:textId="77777777" w:rsidR="00531E4A" w:rsidRPr="00531E4A" w:rsidRDefault="00531E4A" w:rsidP="0054765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A6C6F3E" w14:textId="2B8A5A69" w:rsidR="0064488E" w:rsidRDefault="007E47FC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rovide a </w:t>
      </w:r>
      <w:r w:rsidR="00B605DA">
        <w:rPr>
          <w:rFonts w:ascii="Times New Roman" w:hAnsi="Times New Roman" w:cs="Times New Roman"/>
          <w:sz w:val="20"/>
          <w:szCs w:val="20"/>
        </w:rPr>
        <w:t>n</w:t>
      </w:r>
      <w:r>
        <w:rPr>
          <w:rFonts w:ascii="Times New Roman" w:hAnsi="Times New Roman" w:cs="Times New Roman"/>
          <w:sz w:val="20"/>
          <w:szCs w:val="20"/>
        </w:rPr>
        <w:t xml:space="preserve">arrative </w:t>
      </w:r>
      <w:r w:rsidR="00B605DA">
        <w:rPr>
          <w:rFonts w:ascii="Times New Roman" w:hAnsi="Times New Roman" w:cs="Times New Roman"/>
          <w:sz w:val="20"/>
          <w:szCs w:val="20"/>
        </w:rPr>
        <w:t>d</w:t>
      </w:r>
      <w:r>
        <w:rPr>
          <w:rFonts w:ascii="Times New Roman" w:hAnsi="Times New Roman" w:cs="Times New Roman"/>
          <w:sz w:val="20"/>
          <w:szCs w:val="20"/>
        </w:rPr>
        <w:t xml:space="preserve">escription </w:t>
      </w:r>
      <w:r w:rsidR="000A341A">
        <w:rPr>
          <w:rFonts w:ascii="Times New Roman" w:hAnsi="Times New Roman" w:cs="Times New Roman"/>
          <w:sz w:val="20"/>
          <w:szCs w:val="20"/>
        </w:rPr>
        <w:t>of the proposed project including the following and any amenities and services provided.</w:t>
      </w:r>
      <w:r w:rsidR="00F03825" w:rsidRPr="00531E4A">
        <w:rPr>
          <w:rFonts w:ascii="Times New Roman" w:hAnsi="Times New Roman" w:cs="Times New Roman"/>
          <w:sz w:val="20"/>
          <w:szCs w:val="20"/>
        </w:rPr>
        <w:t xml:space="preserve">:  </w:t>
      </w:r>
    </w:p>
    <w:p w14:paraId="5E11A9F7" w14:textId="77777777" w:rsidR="00531E4A" w:rsidRPr="00531E4A" w:rsidRDefault="00531E4A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6CF47F61" w14:textId="68213955" w:rsidR="00F03825" w:rsidRPr="00531E4A" w:rsidRDefault="00F03825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531E4A">
        <w:rPr>
          <w:rFonts w:ascii="Times New Roman" w:hAnsi="Times New Roman" w:cs="Times New Roman"/>
          <w:sz w:val="20"/>
          <w:szCs w:val="20"/>
        </w:rPr>
        <w:t xml:space="preserve">Project </w:t>
      </w:r>
      <w:r w:rsidR="00B605DA">
        <w:rPr>
          <w:rFonts w:ascii="Times New Roman" w:hAnsi="Times New Roman" w:cs="Times New Roman"/>
          <w:sz w:val="20"/>
          <w:szCs w:val="20"/>
        </w:rPr>
        <w:t>Type</w:t>
      </w:r>
      <w:r w:rsidR="0069576C" w:rsidRPr="00531E4A">
        <w:rPr>
          <w:rFonts w:ascii="Times New Roman" w:hAnsi="Times New Roman" w:cs="Times New Roman"/>
          <w:sz w:val="20"/>
          <w:szCs w:val="20"/>
        </w:rPr>
        <w:t>: _________________________________________________________________________________</w:t>
      </w:r>
    </w:p>
    <w:p w14:paraId="7AC78E9E" w14:textId="77777777" w:rsidR="00F26FCF" w:rsidRPr="00531E4A" w:rsidRDefault="00F26FCF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54B73045" w14:textId="23B4D074" w:rsidR="00F03825" w:rsidRPr="00531E4A" w:rsidRDefault="00F03825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531E4A">
        <w:rPr>
          <w:rFonts w:ascii="Times New Roman" w:hAnsi="Times New Roman" w:cs="Times New Roman"/>
          <w:sz w:val="20"/>
          <w:szCs w:val="20"/>
        </w:rPr>
        <w:t>Type of Units (</w:t>
      </w:r>
      <w:r w:rsidR="00B605DA">
        <w:rPr>
          <w:rFonts w:ascii="Times New Roman" w:hAnsi="Times New Roman" w:cs="Times New Roman"/>
          <w:sz w:val="20"/>
          <w:szCs w:val="20"/>
        </w:rPr>
        <w:t>i.e.,</w:t>
      </w:r>
      <w:r w:rsidR="00B605DA" w:rsidRPr="00531E4A">
        <w:rPr>
          <w:rFonts w:ascii="Times New Roman" w:hAnsi="Times New Roman" w:cs="Times New Roman"/>
          <w:sz w:val="20"/>
          <w:szCs w:val="20"/>
        </w:rPr>
        <w:t xml:space="preserve"> condo</w:t>
      </w:r>
      <w:r w:rsidRPr="00531E4A">
        <w:rPr>
          <w:rFonts w:ascii="Times New Roman" w:hAnsi="Times New Roman" w:cs="Times New Roman"/>
          <w:sz w:val="20"/>
          <w:szCs w:val="20"/>
        </w:rPr>
        <w:t xml:space="preserve"> ownership, </w:t>
      </w:r>
      <w:r w:rsidR="002041F3">
        <w:rPr>
          <w:rFonts w:ascii="Times New Roman" w:hAnsi="Times New Roman" w:cs="Times New Roman"/>
          <w:sz w:val="20"/>
          <w:szCs w:val="20"/>
        </w:rPr>
        <w:t xml:space="preserve">Single family ownership, coop, single room, </w:t>
      </w:r>
      <w:r w:rsidR="00134DCB">
        <w:rPr>
          <w:rFonts w:ascii="Times New Roman" w:hAnsi="Times New Roman" w:cs="Times New Roman"/>
          <w:sz w:val="20"/>
          <w:szCs w:val="20"/>
        </w:rPr>
        <w:t xml:space="preserve">group residence, </w:t>
      </w:r>
      <w:r w:rsidR="000041F1">
        <w:rPr>
          <w:rFonts w:ascii="Times New Roman" w:hAnsi="Times New Roman" w:cs="Times New Roman"/>
          <w:sz w:val="20"/>
          <w:szCs w:val="20"/>
        </w:rPr>
        <w:t>other,</w:t>
      </w:r>
      <w:r w:rsidR="000041F1" w:rsidRPr="00531E4A">
        <w:rPr>
          <w:rFonts w:ascii="Times New Roman" w:hAnsi="Times New Roman" w:cs="Times New Roman"/>
          <w:sz w:val="20"/>
          <w:szCs w:val="20"/>
        </w:rPr>
        <w:t xml:space="preserve"> fee</w:t>
      </w:r>
      <w:r w:rsidRPr="00531E4A">
        <w:rPr>
          <w:rFonts w:ascii="Times New Roman" w:hAnsi="Times New Roman" w:cs="Times New Roman"/>
          <w:sz w:val="20"/>
          <w:szCs w:val="20"/>
        </w:rPr>
        <w:t xml:space="preserve"> simple ownership, rental, etc.)</w:t>
      </w:r>
      <w:r w:rsidR="0069576C" w:rsidRPr="00531E4A">
        <w:rPr>
          <w:rFonts w:ascii="Times New Roman" w:hAnsi="Times New Roman" w:cs="Times New Roman"/>
          <w:sz w:val="20"/>
          <w:szCs w:val="20"/>
        </w:rPr>
        <w:t>: ______</w:t>
      </w:r>
      <w:r w:rsidR="00421BE3" w:rsidRPr="00531E4A">
        <w:rPr>
          <w:rFonts w:ascii="Times New Roman" w:hAnsi="Times New Roman" w:cs="Times New Roman"/>
          <w:sz w:val="20"/>
          <w:szCs w:val="20"/>
        </w:rPr>
        <w:t>_______________________________</w:t>
      </w:r>
      <w:r w:rsidR="00525335">
        <w:rPr>
          <w:rFonts w:ascii="Times New Roman" w:hAnsi="Times New Roman" w:cs="Times New Roman"/>
          <w:sz w:val="20"/>
          <w:szCs w:val="20"/>
        </w:rPr>
        <w:t>__________________________</w:t>
      </w:r>
    </w:p>
    <w:p w14:paraId="12C39E10" w14:textId="77777777" w:rsidR="00162E64" w:rsidRPr="00531E4A" w:rsidRDefault="00162E64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531C" w:rsidRPr="0071531C" w14:paraId="6807EBFF" w14:textId="77777777" w:rsidTr="0071531C">
        <w:tc>
          <w:tcPr>
            <w:tcW w:w="9350" w:type="dxa"/>
          </w:tcPr>
          <w:p w14:paraId="564D216B" w14:textId="77777777" w:rsidR="0071531C" w:rsidRPr="0071531C" w:rsidRDefault="0071531C" w:rsidP="00EE3507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71531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Total Number of Units:</w:t>
            </w:r>
          </w:p>
        </w:tc>
      </w:tr>
      <w:tr w:rsidR="0071531C" w:rsidRPr="0071531C" w14:paraId="701266D7" w14:textId="77777777" w:rsidTr="0071531C">
        <w:tc>
          <w:tcPr>
            <w:tcW w:w="9350" w:type="dxa"/>
          </w:tcPr>
          <w:p w14:paraId="12F58595" w14:textId="77777777" w:rsidR="0071531C" w:rsidRPr="0071531C" w:rsidRDefault="0071531C" w:rsidP="00EE3507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71531C">
              <w:rPr>
                <w:rFonts w:ascii="Times New Roman" w:hAnsi="Times New Roman" w:cs="Times New Roman"/>
                <w:sz w:val="20"/>
                <w:szCs w:val="20"/>
              </w:rPr>
              <w:t>Number of Market Units:</w:t>
            </w:r>
            <w:r w:rsidRPr="0071531C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71531C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71531C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Number of BRs: </w:t>
            </w:r>
          </w:p>
        </w:tc>
      </w:tr>
      <w:tr w:rsidR="0071531C" w:rsidRPr="0071531C" w14:paraId="5A8E24CC" w14:textId="77777777" w:rsidTr="0071531C">
        <w:tc>
          <w:tcPr>
            <w:tcW w:w="9350" w:type="dxa"/>
          </w:tcPr>
          <w:p w14:paraId="0D002B69" w14:textId="77777777" w:rsidR="0071531C" w:rsidRPr="0071531C" w:rsidRDefault="0071531C" w:rsidP="00EE3507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71531C">
              <w:rPr>
                <w:rFonts w:ascii="Times New Roman" w:hAnsi="Times New Roman" w:cs="Times New Roman"/>
                <w:sz w:val="20"/>
                <w:szCs w:val="20"/>
              </w:rPr>
              <w:t>Number of Affordable Units:</w:t>
            </w:r>
            <w:r w:rsidRPr="0071531C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71531C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Number of BRs: </w:t>
            </w:r>
          </w:p>
        </w:tc>
      </w:tr>
      <w:tr w:rsidR="0071531C" w:rsidRPr="0071531C" w14:paraId="5534DA59" w14:textId="77777777" w:rsidTr="0071531C">
        <w:tc>
          <w:tcPr>
            <w:tcW w:w="9350" w:type="dxa"/>
          </w:tcPr>
          <w:p w14:paraId="1A269528" w14:textId="77777777" w:rsidR="0071531C" w:rsidRPr="0071531C" w:rsidRDefault="0071531C" w:rsidP="00EE3507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71531C">
              <w:rPr>
                <w:rFonts w:ascii="Times New Roman" w:hAnsi="Times New Roman" w:cs="Times New Roman"/>
                <w:sz w:val="20"/>
                <w:szCs w:val="20"/>
              </w:rPr>
              <w:t>Proposed Sale Prices/Rents:</w:t>
            </w:r>
            <w:r w:rsidRPr="0071531C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71531C">
              <w:rPr>
                <w:rFonts w:ascii="Times New Roman" w:hAnsi="Times New Roman" w:cs="Times New Roman"/>
                <w:sz w:val="20"/>
                <w:szCs w:val="20"/>
              </w:rPr>
              <w:tab/>
              <w:t>Market:</w:t>
            </w:r>
            <w:r w:rsidRPr="0071531C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Affordable: </w:t>
            </w:r>
          </w:p>
        </w:tc>
      </w:tr>
      <w:tr w:rsidR="0071531C" w:rsidRPr="00531E4A" w14:paraId="6B893CBA" w14:textId="77777777" w:rsidTr="0071531C">
        <w:tc>
          <w:tcPr>
            <w:tcW w:w="9350" w:type="dxa"/>
          </w:tcPr>
          <w:p w14:paraId="67A978B9" w14:textId="77777777" w:rsidR="0071531C" w:rsidRPr="00531E4A" w:rsidRDefault="0071531C" w:rsidP="00EE3507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71531C">
              <w:rPr>
                <w:rFonts w:ascii="Times New Roman" w:hAnsi="Times New Roman" w:cs="Times New Roman"/>
                <w:sz w:val="20"/>
                <w:szCs w:val="20"/>
              </w:rPr>
              <w:t>Proposed Condo Fees:</w:t>
            </w:r>
            <w:r w:rsidRPr="0071531C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71531C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71531C">
              <w:rPr>
                <w:rFonts w:ascii="Times New Roman" w:hAnsi="Times New Roman" w:cs="Times New Roman"/>
                <w:sz w:val="20"/>
                <w:szCs w:val="20"/>
              </w:rPr>
              <w:tab/>
              <w:t>Market:</w:t>
            </w:r>
            <w:r w:rsidRPr="0071531C">
              <w:rPr>
                <w:rFonts w:ascii="Times New Roman" w:hAnsi="Times New Roman" w:cs="Times New Roman"/>
                <w:sz w:val="20"/>
                <w:szCs w:val="20"/>
              </w:rPr>
              <w:tab/>
              <w:t>Affordable</w:t>
            </w:r>
          </w:p>
        </w:tc>
      </w:tr>
    </w:tbl>
    <w:p w14:paraId="5B6AC73B" w14:textId="171D337E" w:rsidR="00321646" w:rsidRPr="00531E4A" w:rsidRDefault="0069576C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531E4A">
        <w:rPr>
          <w:rFonts w:ascii="Times New Roman" w:hAnsi="Times New Roman" w:cs="Times New Roman"/>
          <w:sz w:val="20"/>
          <w:szCs w:val="20"/>
        </w:rPr>
        <w:t xml:space="preserve">: </w:t>
      </w:r>
    </w:p>
    <w:p w14:paraId="2A6A0950" w14:textId="112A1BF1" w:rsidR="00162E64" w:rsidRPr="00531E4A" w:rsidRDefault="00162E64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74474BB2" w14:textId="3E33D766" w:rsidR="00843DAE" w:rsidRDefault="00843DAE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843DAE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65DB2B76" wp14:editId="3638958E">
            <wp:extent cx="4610100" cy="1357418"/>
            <wp:effectExtent l="0" t="0" r="0" b="0"/>
            <wp:docPr id="1126424922" name="Picture 1" descr="A table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424922" name="Picture 1" descr="A table with numbers and symbol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30229" cy="136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4A098" w14:textId="77777777" w:rsidR="00843DAE" w:rsidRDefault="00843DAE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40F40499" w14:textId="12934CC3" w:rsidR="00321646" w:rsidRDefault="008E35F1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531E4A">
        <w:rPr>
          <w:rFonts w:ascii="Times New Roman" w:hAnsi="Times New Roman" w:cs="Times New Roman"/>
          <w:sz w:val="20"/>
          <w:szCs w:val="20"/>
        </w:rPr>
        <w:t xml:space="preserve">Proposed % of AMI </w:t>
      </w:r>
      <w:r w:rsidR="004A2610" w:rsidRPr="00531E4A">
        <w:rPr>
          <w:rFonts w:ascii="Times New Roman" w:hAnsi="Times New Roman" w:cs="Times New Roman"/>
          <w:sz w:val="20"/>
          <w:szCs w:val="20"/>
        </w:rPr>
        <w:t xml:space="preserve">target </w:t>
      </w:r>
      <w:r w:rsidRPr="00531E4A">
        <w:rPr>
          <w:rFonts w:ascii="Times New Roman" w:hAnsi="Times New Roman" w:cs="Times New Roman"/>
          <w:sz w:val="20"/>
          <w:szCs w:val="20"/>
        </w:rPr>
        <w:t>beneficiaries</w:t>
      </w:r>
      <w:r w:rsidR="00321646" w:rsidRPr="00531E4A">
        <w:rPr>
          <w:rFonts w:ascii="Times New Roman" w:hAnsi="Times New Roman" w:cs="Times New Roman"/>
          <w:sz w:val="20"/>
          <w:szCs w:val="20"/>
        </w:rPr>
        <w:t>:</w:t>
      </w:r>
      <w:r w:rsidR="003F5602" w:rsidRPr="00531E4A">
        <w:rPr>
          <w:rFonts w:ascii="Times New Roman" w:hAnsi="Times New Roman" w:cs="Times New Roman"/>
          <w:sz w:val="20"/>
          <w:szCs w:val="20"/>
        </w:rPr>
        <w:t xml:space="preserve"> ________</w:t>
      </w:r>
      <w:r w:rsidR="0069576C" w:rsidRPr="00531E4A">
        <w:rPr>
          <w:rFonts w:ascii="Times New Roman" w:hAnsi="Times New Roman" w:cs="Times New Roman"/>
          <w:sz w:val="20"/>
          <w:szCs w:val="20"/>
        </w:rPr>
        <w:t>_________</w:t>
      </w:r>
      <w:r w:rsidR="003F5602" w:rsidRPr="00531E4A">
        <w:rPr>
          <w:rFonts w:ascii="Times New Roman" w:hAnsi="Times New Roman" w:cs="Times New Roman"/>
          <w:sz w:val="20"/>
          <w:szCs w:val="20"/>
        </w:rPr>
        <w:tab/>
      </w:r>
    </w:p>
    <w:p w14:paraId="55F06A53" w14:textId="77777777" w:rsidR="003926B8" w:rsidRDefault="003926B8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226DD034" w14:textId="26242B06" w:rsidR="0060514E" w:rsidRPr="00531E4A" w:rsidRDefault="00B8702C" w:rsidP="0054765A">
      <w:pPr>
        <w:pStyle w:val="NoSpacing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Community Need: </w:t>
      </w:r>
      <w:r w:rsidR="0060514E" w:rsidRPr="00531E4A">
        <w:rPr>
          <w:rFonts w:ascii="Times New Roman" w:hAnsi="Times New Roman" w:cs="Times New Roman"/>
          <w:sz w:val="20"/>
          <w:szCs w:val="20"/>
        </w:rPr>
        <w:t>Describe how this project addresses the</w:t>
      </w:r>
      <w:r w:rsidR="00530F09" w:rsidRPr="00531E4A">
        <w:rPr>
          <w:rFonts w:ascii="Times New Roman" w:hAnsi="Times New Roman" w:cs="Times New Roman"/>
          <w:sz w:val="20"/>
          <w:szCs w:val="20"/>
        </w:rPr>
        <w:t xml:space="preserve"> affordable housing </w:t>
      </w:r>
      <w:r w:rsidR="0060514E" w:rsidRPr="00531E4A">
        <w:rPr>
          <w:rFonts w:ascii="Times New Roman" w:hAnsi="Times New Roman" w:cs="Times New Roman"/>
          <w:sz w:val="20"/>
          <w:szCs w:val="20"/>
        </w:rPr>
        <w:t>needs o</w:t>
      </w:r>
      <w:r w:rsidR="00C70BB1" w:rsidRPr="00531E4A">
        <w:rPr>
          <w:rFonts w:ascii="Times New Roman" w:hAnsi="Times New Roman" w:cs="Times New Roman"/>
          <w:sz w:val="20"/>
          <w:szCs w:val="20"/>
        </w:rPr>
        <w:t>f the community</w:t>
      </w:r>
      <w:r w:rsidR="001D5F4B" w:rsidRPr="00531E4A">
        <w:rPr>
          <w:rFonts w:ascii="Times New Roman" w:hAnsi="Times New Roman" w:cs="Times New Roman"/>
          <w:i/>
          <w:sz w:val="20"/>
          <w:szCs w:val="20"/>
        </w:rPr>
        <w:t>.</w:t>
      </w:r>
    </w:p>
    <w:p w14:paraId="69D92358" w14:textId="77777777" w:rsidR="001E1100" w:rsidRPr="00531E4A" w:rsidRDefault="00AC7F49" w:rsidP="00D61D93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31E4A">
        <w:rPr>
          <w:rFonts w:ascii="Times New Roman" w:hAnsi="Times New Roman" w:cs="Times New Roman"/>
          <w:i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DD0DCD1" w14:textId="77777777" w:rsidR="0067062F" w:rsidRDefault="0067062F" w:rsidP="00D61D93">
      <w:pPr>
        <w:pStyle w:val="NoSpacing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5595AC36" w14:textId="1E91E37C" w:rsidR="00321646" w:rsidRDefault="00321646" w:rsidP="00D61D93">
      <w:pPr>
        <w:pStyle w:val="NoSpacing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31E4A">
        <w:rPr>
          <w:rFonts w:ascii="Times New Roman" w:hAnsi="Times New Roman" w:cs="Times New Roman"/>
          <w:b/>
          <w:sz w:val="24"/>
          <w:szCs w:val="24"/>
        </w:rPr>
        <w:t>Site Information</w:t>
      </w:r>
    </w:p>
    <w:p w14:paraId="69FC6AC2" w14:textId="61C63A97" w:rsidR="00F26FCF" w:rsidRPr="00531E4A" w:rsidRDefault="00321646" w:rsidP="00F26FCF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531E4A">
        <w:rPr>
          <w:rFonts w:ascii="Times New Roman" w:hAnsi="Times New Roman" w:cs="Times New Roman"/>
          <w:sz w:val="20"/>
          <w:szCs w:val="20"/>
        </w:rPr>
        <w:t>Please</w:t>
      </w:r>
      <w:r w:rsidR="00E44EAB" w:rsidRPr="00531E4A">
        <w:rPr>
          <w:rFonts w:ascii="Times New Roman" w:hAnsi="Times New Roman" w:cs="Times New Roman"/>
          <w:sz w:val="20"/>
          <w:szCs w:val="20"/>
        </w:rPr>
        <w:t xml:space="preserve"> provide</w:t>
      </w:r>
      <w:r w:rsidRPr="00531E4A">
        <w:rPr>
          <w:rFonts w:ascii="Times New Roman" w:hAnsi="Times New Roman" w:cs="Times New Roman"/>
          <w:sz w:val="20"/>
          <w:szCs w:val="20"/>
        </w:rPr>
        <w:t xml:space="preserve"> a description </w:t>
      </w:r>
      <w:r w:rsidR="00E44EAB" w:rsidRPr="00531E4A">
        <w:rPr>
          <w:rFonts w:ascii="Times New Roman" w:hAnsi="Times New Roman" w:cs="Times New Roman"/>
          <w:sz w:val="20"/>
          <w:szCs w:val="20"/>
        </w:rPr>
        <w:t>of</w:t>
      </w:r>
      <w:r w:rsidR="00F26FCF" w:rsidRPr="00531E4A">
        <w:rPr>
          <w:rFonts w:ascii="Times New Roman" w:hAnsi="Times New Roman" w:cs="Times New Roman"/>
          <w:sz w:val="20"/>
          <w:szCs w:val="20"/>
        </w:rPr>
        <w:t xml:space="preserve"> the current site characteristics, zoning, environmental, and any r</w:t>
      </w:r>
      <w:r w:rsidR="0039114D" w:rsidRPr="00531E4A">
        <w:rPr>
          <w:rFonts w:ascii="Times New Roman" w:hAnsi="Times New Roman" w:cs="Times New Roman"/>
          <w:sz w:val="20"/>
          <w:szCs w:val="20"/>
        </w:rPr>
        <w:t>egulatory requirements or constraints</w:t>
      </w:r>
      <w:r w:rsidR="00EF3066" w:rsidRPr="00531E4A">
        <w:rPr>
          <w:rFonts w:ascii="Times New Roman" w:hAnsi="Times New Roman" w:cs="Times New Roman"/>
          <w:sz w:val="20"/>
          <w:szCs w:val="20"/>
        </w:rPr>
        <w:t xml:space="preserve">. </w:t>
      </w:r>
      <w:r w:rsidR="0070093F" w:rsidRPr="00531E4A">
        <w:rPr>
          <w:rFonts w:ascii="Times New Roman" w:hAnsi="Times New Roman" w:cs="Times New Roman"/>
          <w:sz w:val="20"/>
          <w:szCs w:val="20"/>
        </w:rPr>
        <w:t>Attach a</w:t>
      </w:r>
      <w:r w:rsidR="00D00552" w:rsidRPr="00531E4A">
        <w:rPr>
          <w:rFonts w:ascii="Times New Roman" w:hAnsi="Times New Roman" w:cs="Times New Roman"/>
          <w:sz w:val="20"/>
          <w:szCs w:val="20"/>
        </w:rPr>
        <w:t xml:space="preserve"> map and photos of the project site and neighborhood</w:t>
      </w:r>
      <w:r w:rsidR="0070093F" w:rsidRPr="00531E4A">
        <w:rPr>
          <w:rFonts w:ascii="Times New Roman" w:hAnsi="Times New Roman" w:cs="Times New Roman"/>
          <w:sz w:val="20"/>
          <w:szCs w:val="20"/>
        </w:rPr>
        <w:t xml:space="preserve"> along with any zoning</w:t>
      </w:r>
      <w:r w:rsidR="0000664D" w:rsidRPr="00531E4A">
        <w:rPr>
          <w:rFonts w:ascii="Times New Roman" w:hAnsi="Times New Roman" w:cs="Times New Roman"/>
          <w:sz w:val="20"/>
          <w:szCs w:val="20"/>
        </w:rPr>
        <w:t>/</w:t>
      </w:r>
      <w:r w:rsidR="00330BF8">
        <w:rPr>
          <w:rFonts w:ascii="Times New Roman" w:hAnsi="Times New Roman" w:cs="Times New Roman"/>
          <w:sz w:val="20"/>
          <w:szCs w:val="20"/>
        </w:rPr>
        <w:t>historic/</w:t>
      </w:r>
      <w:r w:rsidR="0000664D" w:rsidRPr="00531E4A">
        <w:rPr>
          <w:rFonts w:ascii="Times New Roman" w:hAnsi="Times New Roman" w:cs="Times New Roman"/>
          <w:sz w:val="20"/>
          <w:szCs w:val="20"/>
        </w:rPr>
        <w:t>permitting</w:t>
      </w:r>
      <w:r w:rsidR="0070093F" w:rsidRPr="00531E4A">
        <w:rPr>
          <w:rFonts w:ascii="Times New Roman" w:hAnsi="Times New Roman" w:cs="Times New Roman"/>
          <w:sz w:val="20"/>
          <w:szCs w:val="20"/>
        </w:rPr>
        <w:t xml:space="preserve"> relief required.</w:t>
      </w:r>
    </w:p>
    <w:p w14:paraId="139877D6" w14:textId="77777777" w:rsidR="00175975" w:rsidRPr="00531E4A" w:rsidRDefault="00175975" w:rsidP="00F26FCF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5B39FAAC" w14:textId="77777777" w:rsidR="00175975" w:rsidRPr="00531E4A" w:rsidRDefault="00175975" w:rsidP="00D61D93">
      <w:pPr>
        <w:pStyle w:val="NoSpacing"/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531E4A"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531E4A">
        <w:rPr>
          <w:rFonts w:ascii="Times New Roman" w:hAnsi="Times New Roman" w:cs="Times New Roman"/>
          <w:sz w:val="20"/>
          <w:szCs w:val="20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A527F96" w14:textId="77777777" w:rsidR="00D764B6" w:rsidRPr="00531E4A" w:rsidRDefault="00D764B6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3AE00B6E" w14:textId="77777777" w:rsidR="00CB54A7" w:rsidRDefault="00E44EAB" w:rsidP="00D61D93">
      <w:pPr>
        <w:pStyle w:val="NoSpacing"/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531E4A">
        <w:rPr>
          <w:rFonts w:ascii="Times New Roman" w:hAnsi="Times New Roman" w:cs="Times New Roman"/>
          <w:sz w:val="20"/>
          <w:szCs w:val="20"/>
        </w:rPr>
        <w:t>Building</w:t>
      </w:r>
      <w:r w:rsidR="00C66F35" w:rsidRPr="00531E4A">
        <w:rPr>
          <w:rFonts w:ascii="Times New Roman" w:hAnsi="Times New Roman" w:cs="Times New Roman"/>
          <w:sz w:val="20"/>
          <w:szCs w:val="20"/>
        </w:rPr>
        <w:t>:</w:t>
      </w:r>
    </w:p>
    <w:p w14:paraId="29F574EF" w14:textId="55CD2A63" w:rsidR="00E44EAB" w:rsidRDefault="00E44EAB" w:rsidP="00D61D93">
      <w:pPr>
        <w:pStyle w:val="NoSpacing"/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531E4A"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___</w:t>
      </w:r>
    </w:p>
    <w:p w14:paraId="4893CDB0" w14:textId="5997C62C" w:rsidR="00E44EAB" w:rsidRPr="00531E4A" w:rsidRDefault="00E44EAB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531E4A">
        <w:rPr>
          <w:rFonts w:ascii="Times New Roman" w:hAnsi="Times New Roman" w:cs="Times New Roman"/>
          <w:sz w:val="20"/>
          <w:szCs w:val="20"/>
        </w:rPr>
        <w:t>Zoning</w:t>
      </w:r>
      <w:r w:rsidR="00C66F35" w:rsidRPr="00531E4A">
        <w:rPr>
          <w:rFonts w:ascii="Times New Roman" w:hAnsi="Times New Roman" w:cs="Times New Roman"/>
          <w:sz w:val="20"/>
          <w:szCs w:val="20"/>
        </w:rPr>
        <w:t xml:space="preserve">: </w:t>
      </w:r>
      <w:r w:rsidRPr="00531E4A"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___</w:t>
      </w:r>
    </w:p>
    <w:p w14:paraId="4E185C1E" w14:textId="77777777" w:rsidR="00D61D93" w:rsidRDefault="00D61D93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6946C31C" w14:textId="63C038CB" w:rsidR="00E44EAB" w:rsidRDefault="00E44EAB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531E4A">
        <w:rPr>
          <w:rFonts w:ascii="Times New Roman" w:hAnsi="Times New Roman" w:cs="Times New Roman"/>
          <w:sz w:val="20"/>
          <w:szCs w:val="20"/>
        </w:rPr>
        <w:t>Health</w:t>
      </w:r>
      <w:r w:rsidR="00C66F35" w:rsidRPr="00531E4A">
        <w:rPr>
          <w:rFonts w:ascii="Times New Roman" w:hAnsi="Times New Roman" w:cs="Times New Roman"/>
          <w:sz w:val="20"/>
          <w:szCs w:val="20"/>
        </w:rPr>
        <w:t xml:space="preserve">: </w:t>
      </w:r>
      <w:r w:rsidRPr="00531E4A"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___</w:t>
      </w:r>
    </w:p>
    <w:p w14:paraId="62F52AAD" w14:textId="77777777" w:rsidR="00531E4A" w:rsidRPr="00531E4A" w:rsidRDefault="00531E4A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3B3CD485" w14:textId="77777777" w:rsidR="00330BF8" w:rsidRDefault="00330BF8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Historic:</w:t>
      </w:r>
    </w:p>
    <w:p w14:paraId="73391F1C" w14:textId="4009723B" w:rsidR="00330BF8" w:rsidRDefault="00330BF8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___</w:t>
      </w:r>
    </w:p>
    <w:p w14:paraId="32E6397E" w14:textId="77777777" w:rsidR="00330BF8" w:rsidRDefault="00330BF8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43298DB6" w14:textId="6685DE52" w:rsidR="00531E4A" w:rsidRDefault="00E44EAB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531E4A">
        <w:rPr>
          <w:rFonts w:ascii="Times New Roman" w:hAnsi="Times New Roman" w:cs="Times New Roman"/>
          <w:sz w:val="20"/>
          <w:szCs w:val="20"/>
        </w:rPr>
        <w:t>Conservation</w:t>
      </w:r>
      <w:r w:rsidR="00C66F35" w:rsidRPr="00531E4A">
        <w:rPr>
          <w:rFonts w:ascii="Times New Roman" w:hAnsi="Times New Roman" w:cs="Times New Roman"/>
          <w:sz w:val="20"/>
          <w:szCs w:val="20"/>
        </w:rPr>
        <w:t xml:space="preserve">: </w:t>
      </w:r>
      <w:r w:rsidR="0001782D" w:rsidRPr="00531E4A">
        <w:rPr>
          <w:rFonts w:ascii="Times New Roman" w:hAnsi="Times New Roman" w:cs="Times New Roman"/>
          <w:sz w:val="20"/>
          <w:szCs w:val="20"/>
        </w:rPr>
        <w:t>__________</w:t>
      </w:r>
      <w:r w:rsidRPr="00531E4A"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</w:t>
      </w:r>
    </w:p>
    <w:p w14:paraId="2A50B3EA" w14:textId="77777777" w:rsidR="00735950" w:rsidRPr="00531E4A" w:rsidRDefault="00735950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5DC30248" w14:textId="2D6AA4AE" w:rsidR="001E1100" w:rsidRPr="00531E4A" w:rsidRDefault="00E44EAB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531E4A">
        <w:rPr>
          <w:rFonts w:ascii="Times New Roman" w:hAnsi="Times New Roman" w:cs="Times New Roman"/>
          <w:sz w:val="20"/>
          <w:szCs w:val="20"/>
        </w:rPr>
        <w:t>Infrastructure</w:t>
      </w:r>
      <w:r w:rsidR="00C66F35" w:rsidRPr="00531E4A">
        <w:rPr>
          <w:rFonts w:ascii="Times New Roman" w:hAnsi="Times New Roman" w:cs="Times New Roman"/>
          <w:sz w:val="20"/>
          <w:szCs w:val="20"/>
        </w:rPr>
        <w:t xml:space="preserve">: </w:t>
      </w:r>
      <w:r w:rsidR="00C53ECA" w:rsidRPr="00531E4A"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___</w:t>
      </w:r>
    </w:p>
    <w:p w14:paraId="1D3B7DB1" w14:textId="77777777" w:rsidR="00746B8D" w:rsidRPr="00531E4A" w:rsidRDefault="00746B8D" w:rsidP="0054765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0E51BA9B" w14:textId="77777777" w:rsidR="00786D44" w:rsidRPr="00531E4A" w:rsidRDefault="00786D44" w:rsidP="0054765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707094D6" w14:textId="0476B0B2" w:rsidR="00786D44" w:rsidRPr="00531E4A" w:rsidRDefault="00786D44" w:rsidP="0054765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531E4A">
        <w:rPr>
          <w:rFonts w:ascii="Times New Roman" w:hAnsi="Times New Roman" w:cs="Times New Roman"/>
          <w:b/>
          <w:sz w:val="24"/>
          <w:szCs w:val="24"/>
        </w:rPr>
        <w:t>Total Project Cost:</w:t>
      </w:r>
      <w:r w:rsidRPr="00531E4A">
        <w:rPr>
          <w:rFonts w:ascii="Times New Roman" w:hAnsi="Times New Roman" w:cs="Times New Roman"/>
          <w:sz w:val="24"/>
          <w:szCs w:val="24"/>
        </w:rPr>
        <w:t xml:space="preserve"> _______________</w:t>
      </w:r>
      <w:r w:rsidR="00531E4A">
        <w:rPr>
          <w:rFonts w:ascii="Times New Roman" w:hAnsi="Times New Roman" w:cs="Times New Roman"/>
          <w:sz w:val="24"/>
          <w:szCs w:val="24"/>
        </w:rPr>
        <w:t>_______</w:t>
      </w:r>
    </w:p>
    <w:p w14:paraId="2A0ACF5A" w14:textId="77777777" w:rsidR="00786D44" w:rsidRPr="00531E4A" w:rsidRDefault="00786D44" w:rsidP="0054765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7BC1820A" w14:textId="3D882847" w:rsidR="00746B8D" w:rsidRPr="00531E4A" w:rsidRDefault="00746B8D" w:rsidP="005476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31E4A">
        <w:rPr>
          <w:rFonts w:ascii="Times New Roman" w:hAnsi="Times New Roman" w:cs="Times New Roman"/>
          <w:b/>
          <w:sz w:val="24"/>
          <w:szCs w:val="24"/>
        </w:rPr>
        <w:t xml:space="preserve">Amount of </w:t>
      </w:r>
      <w:r w:rsidR="00254846">
        <w:rPr>
          <w:rFonts w:ascii="Times New Roman" w:hAnsi="Times New Roman" w:cs="Times New Roman"/>
          <w:b/>
          <w:sz w:val="24"/>
          <w:szCs w:val="24"/>
        </w:rPr>
        <w:t>HAHT</w:t>
      </w:r>
      <w:r w:rsidR="00A55074">
        <w:rPr>
          <w:rFonts w:ascii="Times New Roman" w:hAnsi="Times New Roman" w:cs="Times New Roman"/>
          <w:b/>
          <w:sz w:val="24"/>
          <w:szCs w:val="24"/>
        </w:rPr>
        <w:t>F</w:t>
      </w:r>
      <w:r w:rsidRPr="00531E4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F3066" w:rsidRPr="00531E4A">
        <w:rPr>
          <w:rFonts w:ascii="Times New Roman" w:hAnsi="Times New Roman" w:cs="Times New Roman"/>
          <w:b/>
          <w:sz w:val="24"/>
          <w:szCs w:val="24"/>
        </w:rPr>
        <w:t>Request:</w:t>
      </w:r>
      <w:r w:rsidR="00EF3066" w:rsidRPr="00531E4A">
        <w:rPr>
          <w:rFonts w:ascii="Times New Roman" w:hAnsi="Times New Roman" w:cs="Times New Roman"/>
          <w:sz w:val="24"/>
          <w:szCs w:val="24"/>
        </w:rPr>
        <w:t xml:space="preserve"> _</w:t>
      </w:r>
      <w:r w:rsidRPr="00531E4A">
        <w:rPr>
          <w:rFonts w:ascii="Times New Roman" w:hAnsi="Times New Roman" w:cs="Times New Roman"/>
          <w:sz w:val="24"/>
          <w:szCs w:val="24"/>
        </w:rPr>
        <w:t>_______________</w:t>
      </w:r>
    </w:p>
    <w:p w14:paraId="49A6AB60" w14:textId="77777777" w:rsidR="00786D44" w:rsidRPr="00531E4A" w:rsidRDefault="00786D44" w:rsidP="0054765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DA45B93" w14:textId="600F44E2" w:rsidR="00A55074" w:rsidRDefault="00786D44" w:rsidP="0054765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531E4A">
        <w:rPr>
          <w:rFonts w:ascii="Times New Roman" w:hAnsi="Times New Roman" w:cs="Times New Roman"/>
          <w:b/>
          <w:sz w:val="24"/>
          <w:szCs w:val="24"/>
        </w:rPr>
        <w:t>Please list all funding sources</w:t>
      </w:r>
      <w:r w:rsidR="00403901" w:rsidRPr="00531E4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55074">
        <w:rPr>
          <w:rFonts w:ascii="Times New Roman" w:hAnsi="Times New Roman" w:cs="Times New Roman"/>
          <w:b/>
          <w:sz w:val="24"/>
          <w:szCs w:val="24"/>
        </w:rPr>
        <w:t xml:space="preserve">committed and proposed </w:t>
      </w:r>
      <w:r w:rsidR="00403901" w:rsidRPr="00531E4A">
        <w:rPr>
          <w:rFonts w:ascii="Times New Roman" w:hAnsi="Times New Roman" w:cs="Times New Roman"/>
          <w:b/>
          <w:sz w:val="24"/>
          <w:szCs w:val="24"/>
        </w:rPr>
        <w:t>indicat</w:t>
      </w:r>
      <w:r w:rsidR="00A55074">
        <w:rPr>
          <w:rFonts w:ascii="Times New Roman" w:hAnsi="Times New Roman" w:cs="Times New Roman"/>
          <w:b/>
          <w:sz w:val="24"/>
          <w:szCs w:val="24"/>
        </w:rPr>
        <w:t>ing</w:t>
      </w:r>
      <w:r w:rsidR="00403901" w:rsidRPr="00531E4A">
        <w:rPr>
          <w:rFonts w:ascii="Times New Roman" w:hAnsi="Times New Roman" w:cs="Times New Roman"/>
          <w:b/>
          <w:sz w:val="24"/>
          <w:szCs w:val="24"/>
        </w:rPr>
        <w:t xml:space="preserve"> funding application dates</w:t>
      </w:r>
      <w:r w:rsidR="00A55074">
        <w:rPr>
          <w:rFonts w:ascii="Times New Roman" w:hAnsi="Times New Roman" w:cs="Times New Roman"/>
          <w:b/>
          <w:sz w:val="24"/>
          <w:szCs w:val="24"/>
        </w:rPr>
        <w:t>:</w:t>
      </w:r>
    </w:p>
    <w:p w14:paraId="20D08C58" w14:textId="77777777" w:rsidR="00A55074" w:rsidRDefault="00A55074" w:rsidP="0054765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1587E" w:rsidRPr="0051587E" w14:paraId="20BB3CF8" w14:textId="77777777" w:rsidTr="0051587E">
        <w:tc>
          <w:tcPr>
            <w:tcW w:w="4675" w:type="dxa"/>
          </w:tcPr>
          <w:p w14:paraId="2DFA116B" w14:textId="77777777" w:rsidR="0051587E" w:rsidRPr="0051587E" w:rsidRDefault="0051587E" w:rsidP="00CA5EC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51587E">
              <w:rPr>
                <w:rFonts w:ascii="Times New Roman" w:hAnsi="Times New Roman" w:cs="Times New Roman"/>
                <w:sz w:val="24"/>
                <w:szCs w:val="24"/>
              </w:rPr>
              <w:t xml:space="preserve">Committed/Proposed:  $   </w:t>
            </w:r>
          </w:p>
        </w:tc>
        <w:tc>
          <w:tcPr>
            <w:tcW w:w="4675" w:type="dxa"/>
          </w:tcPr>
          <w:p w14:paraId="6D7AF2A3" w14:textId="4622C9AA" w:rsidR="0051587E" w:rsidRPr="0051587E" w:rsidRDefault="0051587E" w:rsidP="00CA5EC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</w:p>
        </w:tc>
      </w:tr>
      <w:tr w:rsidR="0051587E" w:rsidRPr="0051587E" w14:paraId="1CEC10FD" w14:textId="77777777" w:rsidTr="0051587E">
        <w:tc>
          <w:tcPr>
            <w:tcW w:w="4675" w:type="dxa"/>
          </w:tcPr>
          <w:p w14:paraId="47226134" w14:textId="77777777" w:rsidR="0051587E" w:rsidRPr="0051587E" w:rsidRDefault="0051587E" w:rsidP="00CA5EC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51587E">
              <w:rPr>
                <w:rFonts w:ascii="Times New Roman" w:hAnsi="Times New Roman" w:cs="Times New Roman"/>
                <w:sz w:val="24"/>
                <w:szCs w:val="24"/>
              </w:rPr>
              <w:t xml:space="preserve">Committed/Proposed:  $ </w:t>
            </w:r>
          </w:p>
        </w:tc>
        <w:tc>
          <w:tcPr>
            <w:tcW w:w="4675" w:type="dxa"/>
          </w:tcPr>
          <w:p w14:paraId="0CF7E3D5" w14:textId="590B252D" w:rsidR="0051587E" w:rsidRPr="0051587E" w:rsidRDefault="0051587E" w:rsidP="00CA5EC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51587E">
              <w:rPr>
                <w:rFonts w:ascii="Times New Roman" w:hAnsi="Times New Roman" w:cs="Times New Roman"/>
                <w:sz w:val="24"/>
                <w:szCs w:val="24"/>
              </w:rPr>
              <w:t xml:space="preserve">Date: </w:t>
            </w:r>
          </w:p>
        </w:tc>
      </w:tr>
      <w:tr w:rsidR="0051587E" w:rsidRPr="0051587E" w14:paraId="48FD63B3" w14:textId="77777777" w:rsidTr="0051587E">
        <w:tc>
          <w:tcPr>
            <w:tcW w:w="4675" w:type="dxa"/>
          </w:tcPr>
          <w:p w14:paraId="27546CA3" w14:textId="77777777" w:rsidR="0051587E" w:rsidRPr="0051587E" w:rsidRDefault="0051587E" w:rsidP="00CA5EC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51587E">
              <w:rPr>
                <w:rFonts w:ascii="Times New Roman" w:hAnsi="Times New Roman" w:cs="Times New Roman"/>
                <w:sz w:val="24"/>
                <w:szCs w:val="24"/>
              </w:rPr>
              <w:t>Committed/Proposed:  $</w:t>
            </w:r>
          </w:p>
        </w:tc>
        <w:tc>
          <w:tcPr>
            <w:tcW w:w="4675" w:type="dxa"/>
          </w:tcPr>
          <w:p w14:paraId="6CD881ED" w14:textId="1B9E1939" w:rsidR="0051587E" w:rsidRPr="0051587E" w:rsidRDefault="0051587E" w:rsidP="00CA5EC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51587E">
              <w:rPr>
                <w:rFonts w:ascii="Times New Roman" w:hAnsi="Times New Roman" w:cs="Times New Roman"/>
                <w:sz w:val="24"/>
                <w:szCs w:val="24"/>
              </w:rPr>
              <w:t xml:space="preserve">Date: </w:t>
            </w:r>
          </w:p>
        </w:tc>
      </w:tr>
    </w:tbl>
    <w:p w14:paraId="43F56FAE" w14:textId="77777777" w:rsidR="00F37677" w:rsidRPr="00531E4A" w:rsidRDefault="00F37677" w:rsidP="0054765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2895EBD" w14:textId="7D05D75E" w:rsidR="00746B8D" w:rsidRPr="00531E4A" w:rsidRDefault="00746B8D" w:rsidP="0054765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B04696E" w14:textId="0339853C" w:rsidR="00746B8D" w:rsidRPr="00A55074" w:rsidRDefault="00746B8D" w:rsidP="00A55074">
      <w:pPr>
        <w:widowControl/>
        <w:spacing w:after="160" w:line="259" w:lineRule="auto"/>
        <w:rPr>
          <w:rFonts w:ascii="Times New Roman" w:eastAsiaTheme="minorHAnsi" w:hAnsi="Times New Roman"/>
          <w:b/>
          <w:sz w:val="24"/>
          <w:szCs w:val="24"/>
        </w:rPr>
      </w:pPr>
      <w:r w:rsidRPr="00531E4A">
        <w:rPr>
          <w:rFonts w:ascii="Times New Roman" w:hAnsi="Times New Roman"/>
          <w:b/>
          <w:sz w:val="24"/>
          <w:szCs w:val="24"/>
        </w:rPr>
        <w:t>Project Feasibility</w:t>
      </w:r>
    </w:p>
    <w:p w14:paraId="134D62AD" w14:textId="77777777" w:rsidR="00746B8D" w:rsidRPr="00531E4A" w:rsidRDefault="00746B8D" w:rsidP="0054765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ACF45CA" w14:textId="57C71C24" w:rsidR="00707F46" w:rsidRPr="00531E4A" w:rsidRDefault="00D61D93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vide a</w:t>
      </w:r>
      <w:r w:rsidR="00707F46" w:rsidRPr="00531E4A">
        <w:rPr>
          <w:rFonts w:ascii="Times New Roman" w:hAnsi="Times New Roman" w:cs="Times New Roman"/>
          <w:sz w:val="20"/>
          <w:szCs w:val="20"/>
        </w:rPr>
        <w:t xml:space="preserve"> project </w:t>
      </w:r>
      <w:r w:rsidR="00B549BA" w:rsidRPr="00531E4A">
        <w:rPr>
          <w:rFonts w:ascii="Times New Roman" w:hAnsi="Times New Roman" w:cs="Times New Roman"/>
          <w:sz w:val="20"/>
          <w:szCs w:val="20"/>
        </w:rPr>
        <w:t>budget</w:t>
      </w:r>
      <w:r w:rsidR="00A55074">
        <w:rPr>
          <w:rFonts w:ascii="Times New Roman" w:hAnsi="Times New Roman" w:cs="Times New Roman"/>
          <w:sz w:val="20"/>
          <w:szCs w:val="20"/>
        </w:rPr>
        <w:t xml:space="preserve">. </w:t>
      </w:r>
      <w:r>
        <w:rPr>
          <w:rFonts w:ascii="Times New Roman" w:hAnsi="Times New Roman" w:cs="Times New Roman"/>
          <w:sz w:val="20"/>
          <w:szCs w:val="20"/>
        </w:rPr>
        <w:t>(</w:t>
      </w:r>
      <w:r w:rsidR="00A55074">
        <w:rPr>
          <w:rFonts w:ascii="Times New Roman" w:hAnsi="Times New Roman" w:cs="Times New Roman"/>
          <w:sz w:val="20"/>
          <w:szCs w:val="20"/>
        </w:rPr>
        <w:t xml:space="preserve">Please see sample Pro Forma </w:t>
      </w:r>
      <w:r>
        <w:rPr>
          <w:rFonts w:ascii="Times New Roman" w:hAnsi="Times New Roman" w:cs="Times New Roman"/>
          <w:sz w:val="20"/>
          <w:szCs w:val="20"/>
        </w:rPr>
        <w:t>shown as</w:t>
      </w:r>
      <w:r w:rsidR="00A55074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A</w:t>
      </w:r>
      <w:r w:rsidR="00A55074">
        <w:rPr>
          <w:rFonts w:ascii="Times New Roman" w:hAnsi="Times New Roman" w:cs="Times New Roman"/>
          <w:sz w:val="20"/>
          <w:szCs w:val="20"/>
        </w:rPr>
        <w:t>ttachment A</w:t>
      </w:r>
      <w:r>
        <w:rPr>
          <w:rFonts w:ascii="Times New Roman" w:hAnsi="Times New Roman" w:cs="Times New Roman"/>
          <w:sz w:val="20"/>
          <w:szCs w:val="20"/>
        </w:rPr>
        <w:t>)</w:t>
      </w:r>
    </w:p>
    <w:p w14:paraId="1CB5200A" w14:textId="5EF65032" w:rsidR="00011F2C" w:rsidRDefault="00011F2C">
      <w:pPr>
        <w:widowControl/>
        <w:spacing w:after="160" w:line="259" w:lineRule="auto"/>
        <w:rPr>
          <w:rFonts w:ascii="Times New Roman" w:eastAsiaTheme="minorHAnsi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2A6F8A3F" w14:textId="77777777" w:rsidR="009F1105" w:rsidRPr="00531E4A" w:rsidRDefault="009F1105" w:rsidP="0054765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6B9AE850" w14:textId="7330B614" w:rsidR="00932DD2" w:rsidRDefault="00932DD2" w:rsidP="0054765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531E4A">
        <w:rPr>
          <w:rFonts w:ascii="Times New Roman" w:hAnsi="Times New Roman" w:cs="Times New Roman"/>
          <w:b/>
          <w:sz w:val="24"/>
          <w:szCs w:val="24"/>
        </w:rPr>
        <w:t>Community Outreach</w:t>
      </w:r>
    </w:p>
    <w:p w14:paraId="2EC60797" w14:textId="77777777" w:rsidR="00531E4A" w:rsidRPr="00531E4A" w:rsidRDefault="00531E4A" w:rsidP="0054765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30CF263F" w14:textId="188F6939" w:rsidR="00932DD2" w:rsidRPr="00531E4A" w:rsidRDefault="002C7D58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531E4A">
        <w:rPr>
          <w:rFonts w:ascii="Times New Roman" w:hAnsi="Times New Roman" w:cs="Times New Roman"/>
          <w:sz w:val="20"/>
          <w:szCs w:val="20"/>
        </w:rPr>
        <w:t xml:space="preserve">Provide a description of the </w:t>
      </w:r>
      <w:r w:rsidR="00FA6ADC" w:rsidRPr="00531E4A">
        <w:rPr>
          <w:rFonts w:ascii="Times New Roman" w:hAnsi="Times New Roman" w:cs="Times New Roman"/>
          <w:sz w:val="20"/>
          <w:szCs w:val="20"/>
        </w:rPr>
        <w:t>applicant’s</w:t>
      </w:r>
      <w:r w:rsidRPr="00531E4A">
        <w:rPr>
          <w:rFonts w:ascii="Times New Roman" w:hAnsi="Times New Roman" w:cs="Times New Roman"/>
          <w:sz w:val="20"/>
          <w:szCs w:val="20"/>
        </w:rPr>
        <w:t xml:space="preserve"> efforts to</w:t>
      </w:r>
      <w:r w:rsidR="0039114D" w:rsidRPr="00531E4A">
        <w:rPr>
          <w:rFonts w:ascii="Times New Roman" w:hAnsi="Times New Roman" w:cs="Times New Roman"/>
          <w:sz w:val="20"/>
          <w:szCs w:val="20"/>
        </w:rPr>
        <w:t xml:space="preserve"> engage the community members through outreach, meetings, and other educational initiatives.</w:t>
      </w:r>
    </w:p>
    <w:p w14:paraId="15FB08FE" w14:textId="77777777" w:rsidR="00F26FCF" w:rsidRPr="00531E4A" w:rsidRDefault="00F26FCF" w:rsidP="0054765A">
      <w:pPr>
        <w:pStyle w:val="NoSpacing"/>
        <w:rPr>
          <w:rFonts w:ascii="Times New Roman" w:hAnsi="Times New Roman" w:cs="Times New Roman"/>
        </w:rPr>
      </w:pPr>
    </w:p>
    <w:p w14:paraId="5A94C466" w14:textId="141764F0" w:rsidR="002C7D58" w:rsidRPr="00531E4A" w:rsidRDefault="002C7D58" w:rsidP="00D61D93">
      <w:pPr>
        <w:pStyle w:val="NoSpacing"/>
        <w:spacing w:line="480" w:lineRule="auto"/>
        <w:rPr>
          <w:rFonts w:ascii="Times New Roman" w:hAnsi="Times New Roman" w:cs="Times New Roman"/>
        </w:rPr>
      </w:pPr>
      <w:r w:rsidRPr="00531E4A">
        <w:rPr>
          <w:rFonts w:ascii="Times New Roman" w:hAnsi="Times New Roman" w:cs="Times New Roman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83F6BE0" w14:textId="77777777" w:rsidR="00D764B6" w:rsidRPr="00531E4A" w:rsidRDefault="00D764B6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541A3CA7" w14:textId="7CEDB8EB" w:rsidR="001E1100" w:rsidRDefault="00D764B6" w:rsidP="0054765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531E4A">
        <w:rPr>
          <w:rFonts w:ascii="Times New Roman" w:hAnsi="Times New Roman" w:cs="Times New Roman"/>
          <w:b/>
          <w:sz w:val="24"/>
          <w:szCs w:val="24"/>
        </w:rPr>
        <w:t>Development Schedule</w:t>
      </w:r>
    </w:p>
    <w:p w14:paraId="46DBF978" w14:textId="77777777" w:rsidR="00531E4A" w:rsidRPr="00531E4A" w:rsidRDefault="00531E4A" w:rsidP="0054765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D95A910" w14:textId="5F41FAA4" w:rsidR="00707F46" w:rsidRDefault="00707F46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531E4A">
        <w:rPr>
          <w:rFonts w:ascii="Times New Roman" w:hAnsi="Times New Roman" w:cs="Times New Roman"/>
          <w:sz w:val="20"/>
          <w:szCs w:val="20"/>
        </w:rPr>
        <w:t>Describe the timeframe for the proposed project and how it will be implemented</w:t>
      </w:r>
      <w:r w:rsidR="00CD46D0" w:rsidRPr="00531E4A">
        <w:rPr>
          <w:rFonts w:ascii="Times New Roman" w:hAnsi="Times New Roman" w:cs="Times New Roman"/>
          <w:sz w:val="20"/>
          <w:szCs w:val="20"/>
        </w:rPr>
        <w:t xml:space="preserve">. </w:t>
      </w:r>
      <w:r w:rsidR="00D61D93">
        <w:rPr>
          <w:rFonts w:ascii="Times New Roman" w:hAnsi="Times New Roman" w:cs="Times New Roman"/>
          <w:sz w:val="20"/>
          <w:szCs w:val="20"/>
        </w:rPr>
        <w:t>(</w:t>
      </w:r>
      <w:r w:rsidRPr="00531E4A">
        <w:rPr>
          <w:rFonts w:ascii="Times New Roman" w:hAnsi="Times New Roman" w:cs="Times New Roman"/>
          <w:sz w:val="20"/>
          <w:szCs w:val="20"/>
        </w:rPr>
        <w:t>Provide a time</w:t>
      </w:r>
      <w:r w:rsidR="001D5F4B" w:rsidRPr="00531E4A">
        <w:rPr>
          <w:rFonts w:ascii="Times New Roman" w:hAnsi="Times New Roman" w:cs="Times New Roman"/>
          <w:sz w:val="20"/>
          <w:szCs w:val="20"/>
        </w:rPr>
        <w:t>line for all project milestones</w:t>
      </w:r>
      <w:r w:rsidR="00D61D93">
        <w:rPr>
          <w:rFonts w:ascii="Times New Roman" w:hAnsi="Times New Roman" w:cs="Times New Roman"/>
          <w:sz w:val="20"/>
          <w:szCs w:val="20"/>
        </w:rPr>
        <w:t xml:space="preserve"> and</w:t>
      </w:r>
      <w:r w:rsidR="001D5F4B" w:rsidRPr="00531E4A">
        <w:rPr>
          <w:rFonts w:ascii="Times New Roman" w:hAnsi="Times New Roman" w:cs="Times New Roman"/>
          <w:sz w:val="20"/>
          <w:szCs w:val="20"/>
        </w:rPr>
        <w:t xml:space="preserve"> include as </w:t>
      </w:r>
      <w:r w:rsidR="005E4985" w:rsidRPr="00D61D93">
        <w:rPr>
          <w:rFonts w:ascii="Times New Roman" w:hAnsi="Times New Roman" w:cs="Times New Roman"/>
          <w:iCs/>
          <w:sz w:val="20"/>
          <w:szCs w:val="20"/>
        </w:rPr>
        <w:t>Attachment B</w:t>
      </w:r>
      <w:r w:rsidR="001D5F4B" w:rsidRPr="00D61D93">
        <w:rPr>
          <w:rFonts w:ascii="Times New Roman" w:hAnsi="Times New Roman" w:cs="Times New Roman"/>
          <w:iCs/>
          <w:sz w:val="20"/>
          <w:szCs w:val="20"/>
        </w:rPr>
        <w:t xml:space="preserve"> – Project Schedule</w:t>
      </w:r>
      <w:r w:rsidR="00D61D93">
        <w:rPr>
          <w:rFonts w:ascii="Times New Roman" w:hAnsi="Times New Roman" w:cs="Times New Roman"/>
          <w:iCs/>
          <w:sz w:val="20"/>
          <w:szCs w:val="20"/>
        </w:rPr>
        <w:t>)</w:t>
      </w:r>
      <w:r w:rsidR="001D5F4B" w:rsidRPr="00531E4A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1838ED9" w14:textId="77777777" w:rsidR="00D764B6" w:rsidRPr="00531E4A" w:rsidRDefault="00D764B6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6F0BF1F9" w14:textId="77777777" w:rsidR="00D764B6" w:rsidRPr="00531E4A" w:rsidRDefault="00D764B6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384EC0D0" w14:textId="77777777" w:rsidR="003F0334" w:rsidRPr="00531E4A" w:rsidRDefault="00D764B6" w:rsidP="0054765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531E4A">
        <w:rPr>
          <w:rFonts w:ascii="Times New Roman" w:hAnsi="Times New Roman" w:cs="Times New Roman"/>
          <w:b/>
          <w:sz w:val="24"/>
          <w:szCs w:val="24"/>
        </w:rPr>
        <w:t>List of Attachments</w:t>
      </w:r>
    </w:p>
    <w:p w14:paraId="4047C002" w14:textId="4D6AAA00" w:rsidR="00BA6D19" w:rsidRPr="00531E4A" w:rsidRDefault="003F0334" w:rsidP="00D61D93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31E4A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B9DDB67" w14:textId="77777777" w:rsidR="00E3608E" w:rsidRDefault="00E3608E" w:rsidP="0036053B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443B0003" w14:textId="44F5DBB7" w:rsidR="00E3608E" w:rsidRDefault="00216A85" w:rsidP="0036053B">
      <w:pPr>
        <w:pStyle w:val="NoSpacing"/>
        <w:rPr>
          <w:rStyle w:val="Hyperlink"/>
          <w:rFonts w:ascii="Times New Roman" w:hAnsi="Times New Roman" w:cs="Times New Roman"/>
          <w:sz w:val="20"/>
          <w:szCs w:val="20"/>
        </w:rPr>
      </w:pPr>
      <w:r w:rsidRPr="00531E4A">
        <w:rPr>
          <w:rFonts w:ascii="Times New Roman" w:hAnsi="Times New Roman" w:cs="Times New Roman"/>
          <w:sz w:val="20"/>
          <w:szCs w:val="20"/>
        </w:rPr>
        <w:t>If you have any questions, please do not hesitate to conta</w:t>
      </w:r>
      <w:r w:rsidR="00EA05C3" w:rsidRPr="00531E4A">
        <w:rPr>
          <w:rFonts w:ascii="Times New Roman" w:hAnsi="Times New Roman" w:cs="Times New Roman"/>
          <w:sz w:val="20"/>
          <w:szCs w:val="20"/>
        </w:rPr>
        <w:t xml:space="preserve">ct </w:t>
      </w:r>
      <w:hyperlink r:id="rId9" w:history="1">
        <w:r w:rsidR="00D61D93" w:rsidRPr="00E46A21">
          <w:rPr>
            <w:rStyle w:val="Hyperlink"/>
            <w:rFonts w:ascii="Times New Roman" w:hAnsi="Times New Roman" w:cs="Times New Roman"/>
            <w:sz w:val="20"/>
            <w:szCs w:val="20"/>
          </w:rPr>
          <w:t>larryballantine@yahoo.com</w:t>
        </w:r>
      </w:hyperlink>
    </w:p>
    <w:p w14:paraId="7D0ABCA9" w14:textId="77777777" w:rsidR="00D61D93" w:rsidRPr="00531E4A" w:rsidRDefault="00D61D93" w:rsidP="0036053B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267C5639" w14:textId="77777777" w:rsidR="00403901" w:rsidRPr="00531E4A" w:rsidRDefault="00403901" w:rsidP="0036053B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0B04881A" w14:textId="77777777" w:rsidR="00403901" w:rsidRPr="00531E4A" w:rsidRDefault="00403901" w:rsidP="0036053B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531E4A">
        <w:rPr>
          <w:rFonts w:ascii="Times New Roman" w:hAnsi="Times New Roman" w:cs="Times New Roman"/>
          <w:sz w:val="20"/>
          <w:szCs w:val="20"/>
        </w:rPr>
        <w:t>Project Applicant Name: _____________________________________ Title: ______________________________</w:t>
      </w:r>
    </w:p>
    <w:p w14:paraId="47E5F42F" w14:textId="77777777" w:rsidR="00403901" w:rsidRPr="00531E4A" w:rsidRDefault="00403901" w:rsidP="0036053B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5BD58564" w14:textId="7B5B3C1E" w:rsidR="00403901" w:rsidRPr="00531E4A" w:rsidRDefault="00403901" w:rsidP="00DA6863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531E4A">
        <w:rPr>
          <w:rFonts w:ascii="Times New Roman" w:hAnsi="Times New Roman" w:cs="Times New Roman"/>
          <w:sz w:val="20"/>
          <w:szCs w:val="20"/>
        </w:rPr>
        <w:t xml:space="preserve">Applicant Signature: ________________________________________ </w:t>
      </w:r>
      <w:r w:rsidR="00CD46D0" w:rsidRPr="00531E4A">
        <w:rPr>
          <w:rFonts w:ascii="Times New Roman" w:hAnsi="Times New Roman" w:cs="Times New Roman"/>
          <w:sz w:val="20"/>
          <w:szCs w:val="20"/>
        </w:rPr>
        <w:t>Date: _</w:t>
      </w:r>
      <w:r w:rsidRPr="00531E4A">
        <w:rPr>
          <w:rFonts w:ascii="Times New Roman" w:hAnsi="Times New Roman" w:cs="Times New Roman"/>
          <w:sz w:val="20"/>
          <w:szCs w:val="20"/>
        </w:rPr>
        <w:t>_____________________________</w:t>
      </w:r>
      <w:r w:rsidR="00D61D93">
        <w:rPr>
          <w:rFonts w:ascii="Times New Roman" w:hAnsi="Times New Roman" w:cs="Times New Roman"/>
          <w:sz w:val="20"/>
          <w:szCs w:val="20"/>
        </w:rPr>
        <w:t>_</w:t>
      </w:r>
    </w:p>
    <w:p w14:paraId="296B30C2" w14:textId="77777777" w:rsidR="00403901" w:rsidRPr="00531E4A" w:rsidRDefault="00403901" w:rsidP="00DA6863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531E4A">
        <w:rPr>
          <w:rFonts w:ascii="Times New Roman" w:hAnsi="Times New Roman" w:cs="Times New Roman"/>
          <w:sz w:val="20"/>
          <w:szCs w:val="20"/>
        </w:rPr>
        <w:t xml:space="preserve">         </w:t>
      </w:r>
    </w:p>
    <w:p w14:paraId="103A5DBE" w14:textId="77777777" w:rsidR="00403901" w:rsidRPr="00531E4A" w:rsidRDefault="00403901" w:rsidP="00DA6863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2A2AFEA4" w14:textId="77777777" w:rsidR="00403901" w:rsidRPr="00531E4A" w:rsidRDefault="00403901" w:rsidP="00DA6863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711B7818" w14:textId="770B0926" w:rsidR="00C07B11" w:rsidRPr="00531E4A" w:rsidRDefault="00403901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531E4A">
        <w:rPr>
          <w:rFonts w:ascii="Times New Roman" w:hAnsi="Times New Roman" w:cs="Times New Roman"/>
          <w:sz w:val="20"/>
          <w:szCs w:val="20"/>
        </w:rPr>
        <w:t>Please s</w:t>
      </w:r>
      <w:r w:rsidR="00810E1C" w:rsidRPr="00531E4A">
        <w:rPr>
          <w:rFonts w:ascii="Times New Roman" w:hAnsi="Times New Roman" w:cs="Times New Roman"/>
          <w:sz w:val="20"/>
          <w:szCs w:val="20"/>
        </w:rPr>
        <w:t>ubmit one electronic copy</w:t>
      </w:r>
      <w:r w:rsidR="00D61D93">
        <w:rPr>
          <w:rFonts w:ascii="Times New Roman" w:hAnsi="Times New Roman" w:cs="Times New Roman"/>
          <w:sz w:val="20"/>
          <w:szCs w:val="20"/>
        </w:rPr>
        <w:t xml:space="preserve"> and </w:t>
      </w:r>
      <w:r w:rsidR="00CD46D0">
        <w:rPr>
          <w:rFonts w:ascii="Times New Roman" w:hAnsi="Times New Roman" w:cs="Times New Roman"/>
          <w:sz w:val="20"/>
          <w:szCs w:val="20"/>
        </w:rPr>
        <w:t>six</w:t>
      </w:r>
      <w:r w:rsidR="00D61D93">
        <w:rPr>
          <w:rFonts w:ascii="Times New Roman" w:hAnsi="Times New Roman" w:cs="Times New Roman"/>
          <w:sz w:val="20"/>
          <w:szCs w:val="20"/>
        </w:rPr>
        <w:t xml:space="preserve"> hard copies</w:t>
      </w:r>
      <w:r w:rsidR="00B4246A" w:rsidRPr="00531E4A">
        <w:rPr>
          <w:rFonts w:ascii="Times New Roman" w:hAnsi="Times New Roman" w:cs="Times New Roman"/>
          <w:sz w:val="20"/>
          <w:szCs w:val="20"/>
        </w:rPr>
        <w:t xml:space="preserve"> </w:t>
      </w:r>
      <w:r w:rsidR="00DA6863" w:rsidRPr="00531E4A">
        <w:rPr>
          <w:rFonts w:ascii="Times New Roman" w:hAnsi="Times New Roman" w:cs="Times New Roman"/>
          <w:sz w:val="20"/>
          <w:szCs w:val="20"/>
        </w:rPr>
        <w:t>to</w:t>
      </w:r>
      <w:r w:rsidR="00E04654">
        <w:rPr>
          <w:rFonts w:ascii="Times New Roman" w:hAnsi="Times New Roman" w:cs="Times New Roman"/>
          <w:sz w:val="20"/>
          <w:szCs w:val="20"/>
        </w:rPr>
        <w:t xml:space="preserve"> </w:t>
      </w:r>
      <w:hyperlink r:id="rId10" w:history="1">
        <w:r w:rsidR="007810FB" w:rsidRPr="00E46A21">
          <w:rPr>
            <w:rStyle w:val="Hyperlink"/>
            <w:rFonts w:ascii="Times New Roman" w:hAnsi="Times New Roman" w:cs="Times New Roman"/>
            <w:sz w:val="20"/>
            <w:szCs w:val="20"/>
          </w:rPr>
          <w:t>larryballantine@yahoo.com</w:t>
        </w:r>
      </w:hyperlink>
      <w:r w:rsidR="009734BF">
        <w:rPr>
          <w:rFonts w:ascii="Times New Roman" w:hAnsi="Times New Roman" w:cs="Times New Roman"/>
          <w:sz w:val="20"/>
          <w:szCs w:val="20"/>
        </w:rPr>
        <w:t>,</w:t>
      </w:r>
      <w:r w:rsidR="007810FB">
        <w:rPr>
          <w:rFonts w:ascii="Times New Roman" w:hAnsi="Times New Roman" w:cs="Times New Roman"/>
          <w:sz w:val="20"/>
          <w:szCs w:val="20"/>
        </w:rPr>
        <w:t xml:space="preserve"> Chair, Harwich Affordable Housing Trust</w:t>
      </w:r>
      <w:r w:rsidR="0076543F">
        <w:rPr>
          <w:rFonts w:ascii="Times New Roman" w:hAnsi="Times New Roman" w:cs="Times New Roman"/>
          <w:sz w:val="20"/>
          <w:szCs w:val="20"/>
        </w:rPr>
        <w:t xml:space="preserve">, </w:t>
      </w:r>
      <w:r w:rsidR="00072E2E">
        <w:rPr>
          <w:rFonts w:ascii="Times New Roman" w:hAnsi="Times New Roman" w:cs="Times New Roman"/>
          <w:sz w:val="20"/>
          <w:szCs w:val="20"/>
        </w:rPr>
        <w:t xml:space="preserve">Town of </w:t>
      </w:r>
      <w:r w:rsidR="0076543F">
        <w:rPr>
          <w:rFonts w:ascii="Times New Roman" w:hAnsi="Times New Roman" w:cs="Times New Roman"/>
          <w:sz w:val="20"/>
          <w:szCs w:val="20"/>
        </w:rPr>
        <w:t>Harwich</w:t>
      </w:r>
      <w:r w:rsidR="00E9080B">
        <w:rPr>
          <w:rFonts w:ascii="Times New Roman" w:hAnsi="Times New Roman" w:cs="Times New Roman"/>
          <w:sz w:val="20"/>
          <w:szCs w:val="20"/>
        </w:rPr>
        <w:t>, 732 Main Street, Harwich, MA 02645</w:t>
      </w:r>
    </w:p>
    <w:p w14:paraId="45DB1ABE" w14:textId="77777777" w:rsidR="00C07B11" w:rsidRPr="00531E4A" w:rsidRDefault="00C07B11" w:rsidP="0054765A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7DEF4A24" w14:textId="77777777" w:rsidR="00A467CE" w:rsidRPr="00531E4A" w:rsidRDefault="00A467CE" w:rsidP="00131914">
      <w:pPr>
        <w:pStyle w:val="Heading1"/>
        <w:rPr>
          <w:rFonts w:ascii="Times New Roman" w:hAnsi="Times New Roman"/>
        </w:rPr>
      </w:pPr>
    </w:p>
    <w:p w14:paraId="58D257CF" w14:textId="77777777" w:rsidR="00162E64" w:rsidRPr="00531E4A" w:rsidRDefault="00162E64" w:rsidP="00D61D9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sectPr w:rsidR="00162E64" w:rsidRPr="00531E4A" w:rsidSect="00131914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9A9E97" w14:textId="77777777" w:rsidR="00694FAE" w:rsidRDefault="00694FAE" w:rsidP="00131914">
      <w:r>
        <w:separator/>
      </w:r>
    </w:p>
  </w:endnote>
  <w:endnote w:type="continuationSeparator" w:id="0">
    <w:p w14:paraId="0DD7BC07" w14:textId="77777777" w:rsidR="00694FAE" w:rsidRDefault="00694FAE" w:rsidP="001319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767759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31A96D4" w14:textId="77777777" w:rsidR="00131914" w:rsidRDefault="00131914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6251" w:rsidRPr="007C6251">
          <w:rPr>
            <w:b/>
            <w:bCs/>
            <w:noProof/>
          </w:rPr>
          <w:t>5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E18FA3D" w14:textId="3C12C0AE" w:rsidR="00131914" w:rsidRDefault="00E433B0">
    <w:pPr>
      <w:pStyle w:val="Footer"/>
      <w:rPr>
        <w:sz w:val="18"/>
        <w:szCs w:val="18"/>
      </w:rPr>
    </w:pPr>
    <w:r>
      <w:rPr>
        <w:sz w:val="18"/>
        <w:szCs w:val="18"/>
      </w:rPr>
      <w:t>Harwich</w:t>
    </w:r>
    <w:r w:rsidR="006405F5" w:rsidRPr="006405F5">
      <w:rPr>
        <w:sz w:val="18"/>
        <w:szCs w:val="18"/>
      </w:rPr>
      <w:t xml:space="preserve"> Affordable Housing</w:t>
    </w:r>
    <w:r>
      <w:rPr>
        <w:sz w:val="18"/>
        <w:szCs w:val="18"/>
      </w:rPr>
      <w:t xml:space="preserve"> Trust</w:t>
    </w:r>
    <w:r w:rsidR="00D10C2E">
      <w:rPr>
        <w:sz w:val="18"/>
        <w:szCs w:val="18"/>
      </w:rPr>
      <w:t xml:space="preserve"> </w:t>
    </w:r>
    <w:r w:rsidR="006405F5" w:rsidRPr="006405F5">
      <w:rPr>
        <w:sz w:val="18"/>
        <w:szCs w:val="18"/>
      </w:rPr>
      <w:t xml:space="preserve">Fund </w:t>
    </w:r>
  </w:p>
  <w:p w14:paraId="41ACDA77" w14:textId="77777777" w:rsidR="00D10C2E" w:rsidRPr="006405F5" w:rsidRDefault="00D10C2E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48A57" w14:textId="77777777" w:rsidR="00694FAE" w:rsidRDefault="00694FAE" w:rsidP="00131914">
      <w:r>
        <w:separator/>
      </w:r>
    </w:p>
  </w:footnote>
  <w:footnote w:type="continuationSeparator" w:id="0">
    <w:p w14:paraId="265124C7" w14:textId="77777777" w:rsidR="00694FAE" w:rsidRDefault="00694FAE" w:rsidP="001319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865612"/>
    <w:multiLevelType w:val="hybridMultilevel"/>
    <w:tmpl w:val="38522B3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34746D"/>
    <w:multiLevelType w:val="hybridMultilevel"/>
    <w:tmpl w:val="763A0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9564A6"/>
    <w:multiLevelType w:val="hybridMultilevel"/>
    <w:tmpl w:val="E2742E0C"/>
    <w:lvl w:ilvl="0" w:tplc="F7AE609E">
      <w:start w:val="5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BA61C9"/>
    <w:multiLevelType w:val="hybridMultilevel"/>
    <w:tmpl w:val="61D6AB26"/>
    <w:lvl w:ilvl="0" w:tplc="783E65F8">
      <w:start w:val="1"/>
      <w:numFmt w:val="upperLetter"/>
      <w:lvlText w:val="%1."/>
      <w:lvlJc w:val="left"/>
      <w:pPr>
        <w:ind w:left="36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18850">
    <w:abstractNumId w:val="0"/>
  </w:num>
  <w:num w:numId="2" w16cid:durableId="794716183">
    <w:abstractNumId w:val="3"/>
  </w:num>
  <w:num w:numId="3" w16cid:durableId="47655038">
    <w:abstractNumId w:val="2"/>
  </w:num>
  <w:num w:numId="4" w16cid:durableId="14050268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0NjY0NLIwMTM0MjRV0lEKTi0uzszPAykwrAUARsSRAiwAAAA="/>
  </w:docVars>
  <w:rsids>
    <w:rsidRoot w:val="0054765A"/>
    <w:rsid w:val="000041F1"/>
    <w:rsid w:val="0000664D"/>
    <w:rsid w:val="00011F2C"/>
    <w:rsid w:val="0001782D"/>
    <w:rsid w:val="00030D98"/>
    <w:rsid w:val="000377BE"/>
    <w:rsid w:val="00072E2E"/>
    <w:rsid w:val="00087919"/>
    <w:rsid w:val="00097EB0"/>
    <w:rsid w:val="000A1A76"/>
    <w:rsid w:val="000A341A"/>
    <w:rsid w:val="000C520E"/>
    <w:rsid w:val="000C6F30"/>
    <w:rsid w:val="000D657A"/>
    <w:rsid w:val="000F4C78"/>
    <w:rsid w:val="000F78E6"/>
    <w:rsid w:val="00116D6E"/>
    <w:rsid w:val="001269C2"/>
    <w:rsid w:val="00131914"/>
    <w:rsid w:val="00133146"/>
    <w:rsid w:val="00134DCB"/>
    <w:rsid w:val="00152D86"/>
    <w:rsid w:val="00162E64"/>
    <w:rsid w:val="00175975"/>
    <w:rsid w:val="00185ECE"/>
    <w:rsid w:val="0019352D"/>
    <w:rsid w:val="001935DC"/>
    <w:rsid w:val="00197CEA"/>
    <w:rsid w:val="001A45D3"/>
    <w:rsid w:val="001A47C8"/>
    <w:rsid w:val="001A6069"/>
    <w:rsid w:val="001D333B"/>
    <w:rsid w:val="001D5F4B"/>
    <w:rsid w:val="001D7E05"/>
    <w:rsid w:val="001E1100"/>
    <w:rsid w:val="002041F3"/>
    <w:rsid w:val="00211735"/>
    <w:rsid w:val="00216A85"/>
    <w:rsid w:val="00243304"/>
    <w:rsid w:val="00254846"/>
    <w:rsid w:val="00270B55"/>
    <w:rsid w:val="00270EFD"/>
    <w:rsid w:val="00274507"/>
    <w:rsid w:val="002A5477"/>
    <w:rsid w:val="002A71B3"/>
    <w:rsid w:val="002A72A5"/>
    <w:rsid w:val="002B55E2"/>
    <w:rsid w:val="002C7D58"/>
    <w:rsid w:val="00304783"/>
    <w:rsid w:val="00310ECC"/>
    <w:rsid w:val="00321646"/>
    <w:rsid w:val="00324C2B"/>
    <w:rsid w:val="00330BF8"/>
    <w:rsid w:val="00335280"/>
    <w:rsid w:val="00350A03"/>
    <w:rsid w:val="003566A2"/>
    <w:rsid w:val="0036053B"/>
    <w:rsid w:val="00375DEA"/>
    <w:rsid w:val="0039114D"/>
    <w:rsid w:val="003926B8"/>
    <w:rsid w:val="003C0B22"/>
    <w:rsid w:val="003D19FC"/>
    <w:rsid w:val="003E1ED5"/>
    <w:rsid w:val="003F01FC"/>
    <w:rsid w:val="003F0334"/>
    <w:rsid w:val="003F5602"/>
    <w:rsid w:val="00403901"/>
    <w:rsid w:val="00410023"/>
    <w:rsid w:val="00421BE3"/>
    <w:rsid w:val="0043279A"/>
    <w:rsid w:val="004376EB"/>
    <w:rsid w:val="00464E9C"/>
    <w:rsid w:val="004736CD"/>
    <w:rsid w:val="004A06E4"/>
    <w:rsid w:val="004A2610"/>
    <w:rsid w:val="004A4905"/>
    <w:rsid w:val="004D4EA5"/>
    <w:rsid w:val="004E7282"/>
    <w:rsid w:val="0050214C"/>
    <w:rsid w:val="0051587E"/>
    <w:rsid w:val="00525335"/>
    <w:rsid w:val="00530F09"/>
    <w:rsid w:val="00531E4A"/>
    <w:rsid w:val="00532BD1"/>
    <w:rsid w:val="0054765A"/>
    <w:rsid w:val="00553C66"/>
    <w:rsid w:val="005E4613"/>
    <w:rsid w:val="005E4985"/>
    <w:rsid w:val="005E6AD2"/>
    <w:rsid w:val="005F4594"/>
    <w:rsid w:val="00600013"/>
    <w:rsid w:val="006006BE"/>
    <w:rsid w:val="0060514E"/>
    <w:rsid w:val="00605AD2"/>
    <w:rsid w:val="006104EC"/>
    <w:rsid w:val="0062762F"/>
    <w:rsid w:val="006405F5"/>
    <w:rsid w:val="0064488E"/>
    <w:rsid w:val="00656569"/>
    <w:rsid w:val="0067062F"/>
    <w:rsid w:val="00675794"/>
    <w:rsid w:val="00680AEC"/>
    <w:rsid w:val="00682AE0"/>
    <w:rsid w:val="00694FAE"/>
    <w:rsid w:val="0069576C"/>
    <w:rsid w:val="006A53C3"/>
    <w:rsid w:val="006C53D9"/>
    <w:rsid w:val="006D6DAE"/>
    <w:rsid w:val="006F5609"/>
    <w:rsid w:val="0070093F"/>
    <w:rsid w:val="00702330"/>
    <w:rsid w:val="00702C0C"/>
    <w:rsid w:val="00707F46"/>
    <w:rsid w:val="0071531C"/>
    <w:rsid w:val="00717E53"/>
    <w:rsid w:val="00735950"/>
    <w:rsid w:val="00737234"/>
    <w:rsid w:val="00746B8D"/>
    <w:rsid w:val="0075220B"/>
    <w:rsid w:val="0076543F"/>
    <w:rsid w:val="00766818"/>
    <w:rsid w:val="007810FB"/>
    <w:rsid w:val="00784CFF"/>
    <w:rsid w:val="00786BD4"/>
    <w:rsid w:val="00786D44"/>
    <w:rsid w:val="007C6251"/>
    <w:rsid w:val="007E47FC"/>
    <w:rsid w:val="0080793C"/>
    <w:rsid w:val="00810E1C"/>
    <w:rsid w:val="00834EFA"/>
    <w:rsid w:val="00843DAE"/>
    <w:rsid w:val="008551E7"/>
    <w:rsid w:val="00863361"/>
    <w:rsid w:val="00874992"/>
    <w:rsid w:val="008A1321"/>
    <w:rsid w:val="008A3EBF"/>
    <w:rsid w:val="008C5566"/>
    <w:rsid w:val="008D4305"/>
    <w:rsid w:val="008E35F1"/>
    <w:rsid w:val="008E4295"/>
    <w:rsid w:val="00905031"/>
    <w:rsid w:val="00913DF0"/>
    <w:rsid w:val="00925713"/>
    <w:rsid w:val="00932DD2"/>
    <w:rsid w:val="00940EC7"/>
    <w:rsid w:val="00943137"/>
    <w:rsid w:val="00951CAD"/>
    <w:rsid w:val="0095426F"/>
    <w:rsid w:val="00956112"/>
    <w:rsid w:val="009669EF"/>
    <w:rsid w:val="009702DA"/>
    <w:rsid w:val="009734BF"/>
    <w:rsid w:val="00974A19"/>
    <w:rsid w:val="009760B6"/>
    <w:rsid w:val="009A6D26"/>
    <w:rsid w:val="009F1105"/>
    <w:rsid w:val="00A04492"/>
    <w:rsid w:val="00A076D4"/>
    <w:rsid w:val="00A150AB"/>
    <w:rsid w:val="00A36DAB"/>
    <w:rsid w:val="00A467CE"/>
    <w:rsid w:val="00A47C3C"/>
    <w:rsid w:val="00A505B2"/>
    <w:rsid w:val="00A55074"/>
    <w:rsid w:val="00A726A0"/>
    <w:rsid w:val="00A865C7"/>
    <w:rsid w:val="00AB1D4C"/>
    <w:rsid w:val="00AC0934"/>
    <w:rsid w:val="00AC7F49"/>
    <w:rsid w:val="00B2015B"/>
    <w:rsid w:val="00B4246A"/>
    <w:rsid w:val="00B4523B"/>
    <w:rsid w:val="00B52B0C"/>
    <w:rsid w:val="00B549BA"/>
    <w:rsid w:val="00B56A5F"/>
    <w:rsid w:val="00B605DA"/>
    <w:rsid w:val="00B838CD"/>
    <w:rsid w:val="00B8702C"/>
    <w:rsid w:val="00B92ED3"/>
    <w:rsid w:val="00B96B8B"/>
    <w:rsid w:val="00B96FCC"/>
    <w:rsid w:val="00BA6BCD"/>
    <w:rsid w:val="00BA6D19"/>
    <w:rsid w:val="00BB7E77"/>
    <w:rsid w:val="00BC4EE5"/>
    <w:rsid w:val="00BF101C"/>
    <w:rsid w:val="00C07B11"/>
    <w:rsid w:val="00C14E82"/>
    <w:rsid w:val="00C473AF"/>
    <w:rsid w:val="00C53ECA"/>
    <w:rsid w:val="00C54625"/>
    <w:rsid w:val="00C64F4A"/>
    <w:rsid w:val="00C66F35"/>
    <w:rsid w:val="00C70BB1"/>
    <w:rsid w:val="00C76576"/>
    <w:rsid w:val="00CB54A7"/>
    <w:rsid w:val="00CB55E8"/>
    <w:rsid w:val="00CC4789"/>
    <w:rsid w:val="00CC48F8"/>
    <w:rsid w:val="00CD3EDE"/>
    <w:rsid w:val="00CD46D0"/>
    <w:rsid w:val="00CE14FF"/>
    <w:rsid w:val="00CE6820"/>
    <w:rsid w:val="00CF1604"/>
    <w:rsid w:val="00D00552"/>
    <w:rsid w:val="00D10C2E"/>
    <w:rsid w:val="00D150C2"/>
    <w:rsid w:val="00D240BD"/>
    <w:rsid w:val="00D3398F"/>
    <w:rsid w:val="00D349C6"/>
    <w:rsid w:val="00D55C86"/>
    <w:rsid w:val="00D61D93"/>
    <w:rsid w:val="00D725B7"/>
    <w:rsid w:val="00D764B6"/>
    <w:rsid w:val="00D80FEC"/>
    <w:rsid w:val="00D87FDC"/>
    <w:rsid w:val="00DA10BE"/>
    <w:rsid w:val="00DA6863"/>
    <w:rsid w:val="00DB67B2"/>
    <w:rsid w:val="00DF0D6C"/>
    <w:rsid w:val="00E04654"/>
    <w:rsid w:val="00E12AD5"/>
    <w:rsid w:val="00E23C8F"/>
    <w:rsid w:val="00E2604B"/>
    <w:rsid w:val="00E3608E"/>
    <w:rsid w:val="00E362AC"/>
    <w:rsid w:val="00E42AE9"/>
    <w:rsid w:val="00E433B0"/>
    <w:rsid w:val="00E44EAB"/>
    <w:rsid w:val="00E52187"/>
    <w:rsid w:val="00E61165"/>
    <w:rsid w:val="00E625BE"/>
    <w:rsid w:val="00E626F9"/>
    <w:rsid w:val="00E745C0"/>
    <w:rsid w:val="00E9080B"/>
    <w:rsid w:val="00E97493"/>
    <w:rsid w:val="00E97B58"/>
    <w:rsid w:val="00EA05C3"/>
    <w:rsid w:val="00EA4A76"/>
    <w:rsid w:val="00EA6C66"/>
    <w:rsid w:val="00EC2EFA"/>
    <w:rsid w:val="00EE1F11"/>
    <w:rsid w:val="00EF3066"/>
    <w:rsid w:val="00F03825"/>
    <w:rsid w:val="00F17679"/>
    <w:rsid w:val="00F26FCF"/>
    <w:rsid w:val="00F37677"/>
    <w:rsid w:val="00F41404"/>
    <w:rsid w:val="00F72A2D"/>
    <w:rsid w:val="00F82819"/>
    <w:rsid w:val="00F97E1D"/>
    <w:rsid w:val="00FA6ADC"/>
    <w:rsid w:val="00FA6EF7"/>
    <w:rsid w:val="00FE0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1F80B8"/>
  <w15:chartTrackingRefBased/>
  <w15:docId w15:val="{FF8C994A-E765-470F-BB2D-95DEB2535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467CE"/>
    <w:pPr>
      <w:widowControl w:val="0"/>
      <w:spacing w:after="0" w:line="240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1"/>
    <w:qFormat/>
    <w:rsid w:val="00A467CE"/>
    <w:pPr>
      <w:keepNext/>
      <w:keepLines/>
      <w:spacing w:before="480"/>
      <w:outlineLvl w:val="0"/>
    </w:pPr>
    <w:rPr>
      <w:rFonts w:ascii="Cambria" w:eastAsia="MS Gothic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0478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4765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54765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E1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E1C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1"/>
    <w:rsid w:val="00A467CE"/>
    <w:rPr>
      <w:rFonts w:ascii="Cambria" w:eastAsia="MS Gothic" w:hAnsi="Cambria" w:cs="Times New Roman"/>
      <w:b/>
      <w:bCs/>
      <w:color w:val="365F91"/>
      <w:sz w:val="28"/>
      <w:szCs w:val="28"/>
    </w:rPr>
  </w:style>
  <w:style w:type="paragraph" w:styleId="ListParagraph">
    <w:name w:val="List Paragraph"/>
    <w:basedOn w:val="Normal"/>
    <w:uiPriority w:val="34"/>
    <w:qFormat/>
    <w:rsid w:val="00A467CE"/>
  </w:style>
  <w:style w:type="character" w:customStyle="1" w:styleId="Heading2Char">
    <w:name w:val="Heading 2 Char"/>
    <w:basedOn w:val="DefaultParagraphFont"/>
    <w:link w:val="Heading2"/>
    <w:uiPriority w:val="1"/>
    <w:rsid w:val="0030478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1319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914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1319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914"/>
    <w:rPr>
      <w:rFonts w:ascii="Calibri" w:eastAsia="Calibri" w:hAnsi="Calibri" w:cs="Times New Roman"/>
    </w:rPr>
  </w:style>
  <w:style w:type="paragraph" w:styleId="Title">
    <w:name w:val="Title"/>
    <w:basedOn w:val="Normal"/>
    <w:link w:val="TitleChar"/>
    <w:uiPriority w:val="1"/>
    <w:qFormat/>
    <w:rsid w:val="000F4C78"/>
    <w:pPr>
      <w:widowControl/>
      <w:spacing w:line="264" w:lineRule="auto"/>
    </w:pPr>
    <w:rPr>
      <w:rFonts w:asciiTheme="majorHAnsi" w:eastAsiaTheme="majorEastAsia" w:hAnsiTheme="majorHAnsi" w:cstheme="majorBidi"/>
      <w:caps/>
      <w:color w:val="323E4F" w:themeColor="text2" w:themeShade="BF"/>
      <w:spacing w:val="10"/>
      <w:sz w:val="52"/>
      <w:szCs w:val="52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0F4C78"/>
    <w:rPr>
      <w:rFonts w:asciiTheme="majorHAnsi" w:eastAsiaTheme="majorEastAsia" w:hAnsiTheme="majorHAnsi" w:cstheme="majorBidi"/>
      <w:caps/>
      <w:color w:val="323E4F" w:themeColor="text2" w:themeShade="BF"/>
      <w:spacing w:val="10"/>
      <w:sz w:val="52"/>
      <w:szCs w:val="52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EE1F1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16D6E"/>
    <w:pPr>
      <w:spacing w:after="0" w:line="240" w:lineRule="auto"/>
    </w:pPr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134D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34DC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4DCB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4D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4DCB"/>
    <w:rPr>
      <w:rFonts w:ascii="Calibri" w:eastAsia="Calibri" w:hAnsi="Calibri" w:cs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7153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about:blank" TargetMode="Externa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0B3B05-44A8-4360-8CD9-DB6740B9F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57</Words>
  <Characters>603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Feroni</dc:creator>
  <cp:keywords/>
  <dc:description/>
  <cp:lastModifiedBy>Larry Ballantine</cp:lastModifiedBy>
  <cp:revision>2</cp:revision>
  <cp:lastPrinted>2023-11-06T19:18:00Z</cp:lastPrinted>
  <dcterms:created xsi:type="dcterms:W3CDTF">2023-11-09T19:22:00Z</dcterms:created>
  <dcterms:modified xsi:type="dcterms:W3CDTF">2023-11-09T19:22:00Z</dcterms:modified>
</cp:coreProperties>
</file>